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1800CB" w14:textId="77777777" w:rsidR="00636FC5" w:rsidRPr="00220DB8" w:rsidRDefault="00636FC5" w:rsidP="00195009">
      <w:pPr>
        <w:ind w:left="1440"/>
        <w:outlineLvl w:val="0"/>
        <w:rPr>
          <w:rFonts w:ascii="Arial" w:hAnsi="Arial" w:cs="Arial"/>
          <w:b/>
          <w:bCs/>
          <w:sz w:val="22"/>
          <w:szCs w:val="22"/>
        </w:rPr>
      </w:pPr>
    </w:p>
    <w:p w14:paraId="10E32405" w14:textId="77777777" w:rsidR="00636FC5" w:rsidRPr="00220DB8" w:rsidRDefault="00636FC5" w:rsidP="00195009">
      <w:pPr>
        <w:ind w:left="1440"/>
        <w:outlineLvl w:val="0"/>
        <w:rPr>
          <w:rFonts w:ascii="Arial" w:hAnsi="Arial" w:cs="Arial"/>
          <w:b/>
          <w:bCs/>
          <w:sz w:val="22"/>
          <w:szCs w:val="22"/>
        </w:rPr>
      </w:pPr>
      <w:r w:rsidRPr="00220DB8">
        <w:rPr>
          <w:rFonts w:ascii="Arial" w:hAnsi="Arial" w:cs="Arial"/>
          <w:b/>
          <w:bCs/>
          <w:noProof/>
        </w:rPr>
        <w:drawing>
          <wp:anchor distT="0" distB="0" distL="114300" distR="114300" simplePos="0" relativeHeight="251661312" behindDoc="1" locked="0" layoutInCell="1" allowOverlap="1" wp14:anchorId="5F5A8D66" wp14:editId="2FEF7226">
            <wp:simplePos x="0" y="0"/>
            <wp:positionH relativeFrom="column">
              <wp:posOffset>2284095</wp:posOffset>
            </wp:positionH>
            <wp:positionV relativeFrom="paragraph">
              <wp:posOffset>130810</wp:posOffset>
            </wp:positionV>
            <wp:extent cx="1133475" cy="1133475"/>
            <wp:effectExtent l="0" t="0" r="9525" b="9525"/>
            <wp:wrapTight wrapText="bothSides">
              <wp:wrapPolygon edited="0">
                <wp:start x="0" y="0"/>
                <wp:lineTo x="0" y="21418"/>
                <wp:lineTo x="21418" y="21418"/>
                <wp:lineTo x="21418" y="0"/>
                <wp:lineTo x="0" y="0"/>
              </wp:wrapPolygon>
            </wp:wrapTight>
            <wp:docPr id="2" name="Picture 2" descr="wfa Logo low res 39k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fa Logo low res 39kb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3475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E9971A" w14:textId="77777777" w:rsidR="00636FC5" w:rsidRPr="00220DB8" w:rsidRDefault="00636FC5" w:rsidP="00195009">
      <w:pPr>
        <w:ind w:left="1440"/>
        <w:outlineLvl w:val="0"/>
        <w:rPr>
          <w:rFonts w:ascii="Arial" w:hAnsi="Arial" w:cs="Arial"/>
          <w:b/>
          <w:bCs/>
          <w:sz w:val="22"/>
          <w:szCs w:val="22"/>
        </w:rPr>
      </w:pPr>
    </w:p>
    <w:p w14:paraId="4056AA22" w14:textId="77777777" w:rsidR="00636FC5" w:rsidRPr="00220DB8" w:rsidRDefault="00636FC5" w:rsidP="00195009">
      <w:pPr>
        <w:ind w:left="1440"/>
        <w:outlineLvl w:val="0"/>
        <w:rPr>
          <w:rFonts w:ascii="Arial" w:hAnsi="Arial" w:cs="Arial"/>
          <w:b/>
          <w:bCs/>
          <w:sz w:val="22"/>
          <w:szCs w:val="22"/>
        </w:rPr>
      </w:pPr>
    </w:p>
    <w:p w14:paraId="57C9A8F3" w14:textId="77777777" w:rsidR="00636FC5" w:rsidRPr="00220DB8" w:rsidRDefault="00636FC5" w:rsidP="00195009">
      <w:pPr>
        <w:ind w:left="1440"/>
        <w:outlineLvl w:val="0"/>
        <w:rPr>
          <w:rFonts w:ascii="Arial" w:hAnsi="Arial" w:cs="Arial"/>
          <w:b/>
          <w:bCs/>
          <w:sz w:val="22"/>
          <w:szCs w:val="22"/>
        </w:rPr>
      </w:pPr>
    </w:p>
    <w:p w14:paraId="6E6360DE" w14:textId="77777777" w:rsidR="00636FC5" w:rsidRPr="00220DB8" w:rsidRDefault="00636FC5" w:rsidP="00195009">
      <w:pPr>
        <w:ind w:left="1440"/>
        <w:outlineLvl w:val="0"/>
        <w:rPr>
          <w:rFonts w:ascii="Arial" w:hAnsi="Arial" w:cs="Arial"/>
          <w:b/>
          <w:bCs/>
          <w:sz w:val="22"/>
          <w:szCs w:val="22"/>
        </w:rPr>
      </w:pPr>
    </w:p>
    <w:p w14:paraId="758828BE" w14:textId="77777777" w:rsidR="00636FC5" w:rsidRPr="00220DB8" w:rsidRDefault="00636FC5" w:rsidP="00195009">
      <w:pPr>
        <w:ind w:left="1440"/>
        <w:outlineLvl w:val="0"/>
        <w:rPr>
          <w:rFonts w:ascii="Arial" w:hAnsi="Arial" w:cs="Arial"/>
          <w:b/>
          <w:bCs/>
          <w:sz w:val="22"/>
          <w:szCs w:val="22"/>
        </w:rPr>
      </w:pPr>
    </w:p>
    <w:p w14:paraId="03900A39" w14:textId="77777777" w:rsidR="00636FC5" w:rsidRPr="00241FC2" w:rsidRDefault="00636FC5" w:rsidP="00195009">
      <w:pPr>
        <w:ind w:left="1440"/>
        <w:outlineLvl w:val="0"/>
        <w:rPr>
          <w:rFonts w:ascii="Arial" w:hAnsi="Arial" w:cs="Arial"/>
          <w:b/>
          <w:bCs/>
        </w:rPr>
      </w:pPr>
    </w:p>
    <w:p w14:paraId="47E4D04C" w14:textId="77777777" w:rsidR="00636FC5" w:rsidRPr="00241FC2" w:rsidRDefault="00636FC5" w:rsidP="00195009">
      <w:pPr>
        <w:ind w:left="1440"/>
        <w:outlineLvl w:val="0"/>
        <w:rPr>
          <w:rFonts w:ascii="Arial" w:hAnsi="Arial" w:cs="Arial"/>
          <w:b/>
          <w:bCs/>
        </w:rPr>
      </w:pPr>
    </w:p>
    <w:p w14:paraId="3017D82A" w14:textId="77777777" w:rsidR="00636FC5" w:rsidRPr="00241FC2" w:rsidRDefault="00636FC5" w:rsidP="00195009">
      <w:pPr>
        <w:ind w:left="1440"/>
        <w:outlineLvl w:val="0"/>
        <w:rPr>
          <w:rFonts w:ascii="Arial" w:hAnsi="Arial" w:cs="Arial"/>
          <w:b/>
          <w:bCs/>
        </w:rPr>
      </w:pPr>
    </w:p>
    <w:p w14:paraId="1DCC93F5" w14:textId="77777777" w:rsidR="00636FC5" w:rsidRPr="00241FC2" w:rsidRDefault="00636FC5" w:rsidP="00195009">
      <w:pPr>
        <w:ind w:left="1440"/>
        <w:outlineLvl w:val="0"/>
        <w:rPr>
          <w:rFonts w:ascii="Arial" w:hAnsi="Arial" w:cs="Arial"/>
          <w:b/>
          <w:bCs/>
        </w:rPr>
      </w:pPr>
    </w:p>
    <w:p w14:paraId="4C54E988" w14:textId="77777777" w:rsidR="00195009" w:rsidRPr="00241FC2" w:rsidRDefault="00195009" w:rsidP="00195009">
      <w:pPr>
        <w:ind w:left="1440"/>
        <w:outlineLvl w:val="0"/>
        <w:rPr>
          <w:rFonts w:ascii="Arial" w:hAnsi="Arial" w:cs="Arial"/>
          <w:b/>
          <w:bCs/>
        </w:rPr>
      </w:pPr>
      <w:r w:rsidRPr="00241FC2">
        <w:rPr>
          <w:rFonts w:ascii="Arial" w:hAnsi="Arial" w:cs="Arial"/>
          <w:b/>
          <w:bCs/>
        </w:rPr>
        <w:t>WESTERN FRONT ASSOCIATION – Antrim and Down Branch</w:t>
      </w:r>
    </w:p>
    <w:p w14:paraId="5BD1724D" w14:textId="77777777" w:rsidR="00427EEC" w:rsidRPr="00E06F74" w:rsidRDefault="00195009" w:rsidP="00427EEC">
      <w:pPr>
        <w:jc w:val="center"/>
        <w:rPr>
          <w:rFonts w:ascii="Arial" w:hAnsi="Arial" w:cs="Arial"/>
          <w:b/>
        </w:rPr>
      </w:pPr>
      <w:r w:rsidRPr="00241FC2">
        <w:rPr>
          <w:rFonts w:ascii="Arial" w:hAnsi="Arial" w:cs="Arial"/>
          <w:b/>
          <w:bCs/>
        </w:rPr>
        <w:t xml:space="preserve">Minutes of the </w:t>
      </w:r>
      <w:r w:rsidR="00636FC5" w:rsidRPr="00241FC2">
        <w:rPr>
          <w:rFonts w:ascii="Arial" w:hAnsi="Arial" w:cs="Arial"/>
          <w:b/>
          <w:bCs/>
        </w:rPr>
        <w:t xml:space="preserve">AGM held at </w:t>
      </w:r>
      <w:r w:rsidR="00427EEC">
        <w:rPr>
          <w:rFonts w:ascii="Arial" w:hAnsi="Arial" w:cs="Arial"/>
          <w:b/>
        </w:rPr>
        <w:t>5</w:t>
      </w:r>
      <w:r w:rsidR="00427EEC" w:rsidRPr="002F51AB">
        <w:rPr>
          <w:rFonts w:ascii="Arial" w:hAnsi="Arial" w:cs="Arial"/>
          <w:b/>
          <w:vertAlign w:val="superscript"/>
        </w:rPr>
        <w:t>th</w:t>
      </w:r>
      <w:r w:rsidR="00427EEC">
        <w:rPr>
          <w:rFonts w:ascii="Arial" w:hAnsi="Arial" w:cs="Arial"/>
          <w:b/>
        </w:rPr>
        <w:t xml:space="preserve"> </w:t>
      </w:r>
      <w:r w:rsidR="00427EEC" w:rsidRPr="00E06F74">
        <w:rPr>
          <w:rFonts w:ascii="Arial" w:hAnsi="Arial" w:cs="Arial"/>
          <w:b/>
        </w:rPr>
        <w:t xml:space="preserve">AGM, </w:t>
      </w:r>
      <w:r w:rsidR="00427EEC">
        <w:rPr>
          <w:rFonts w:ascii="Arial" w:hAnsi="Arial" w:cs="Arial"/>
          <w:b/>
        </w:rPr>
        <w:t>NIWM</w:t>
      </w:r>
      <w:r w:rsidR="00427EEC" w:rsidRPr="00E06F74">
        <w:rPr>
          <w:rFonts w:ascii="Arial" w:hAnsi="Arial" w:cs="Arial"/>
          <w:b/>
        </w:rPr>
        <w:t xml:space="preserve">, Belfast </w:t>
      </w:r>
      <w:r w:rsidR="00427EEC">
        <w:rPr>
          <w:rFonts w:ascii="Arial" w:hAnsi="Arial" w:cs="Arial"/>
          <w:b/>
        </w:rPr>
        <w:t>12 March 2020</w:t>
      </w:r>
    </w:p>
    <w:p w14:paraId="708FE3D7" w14:textId="0D1ADF0C" w:rsidR="00195009" w:rsidRPr="00241FC2" w:rsidRDefault="00195009" w:rsidP="00636FC5">
      <w:pPr>
        <w:jc w:val="center"/>
        <w:rPr>
          <w:rFonts w:ascii="Arial" w:hAnsi="Arial" w:cs="Arial"/>
          <w:b/>
          <w:bCs/>
        </w:rPr>
      </w:pPr>
    </w:p>
    <w:p w14:paraId="5B249C59" w14:textId="77777777" w:rsidR="00195009" w:rsidRPr="00241FC2" w:rsidRDefault="00195009" w:rsidP="00195009">
      <w:pPr>
        <w:rPr>
          <w:rFonts w:ascii="Arial" w:hAnsi="Arial" w:cs="Arial"/>
        </w:rPr>
      </w:pPr>
    </w:p>
    <w:p w14:paraId="268EFC3E" w14:textId="77777777" w:rsidR="00195009" w:rsidRPr="00241FC2" w:rsidRDefault="00195009" w:rsidP="00195009">
      <w:pPr>
        <w:rPr>
          <w:rFonts w:ascii="Arial" w:hAnsi="Arial" w:cs="Arial"/>
        </w:rPr>
      </w:pPr>
    </w:p>
    <w:p w14:paraId="1318F0A1" w14:textId="77777777" w:rsidR="00636FC5" w:rsidRPr="00241FC2" w:rsidRDefault="00636FC5" w:rsidP="00195009">
      <w:pPr>
        <w:rPr>
          <w:rFonts w:ascii="Arial" w:hAnsi="Arial" w:cs="Arial"/>
        </w:rPr>
      </w:pPr>
    </w:p>
    <w:p w14:paraId="3ED3FF3E" w14:textId="7C8828F9" w:rsidR="009649D3" w:rsidRPr="00241FC2" w:rsidRDefault="009649D3" w:rsidP="00195009">
      <w:pPr>
        <w:rPr>
          <w:rFonts w:ascii="Arial" w:hAnsi="Arial" w:cs="Arial"/>
          <w:b/>
        </w:rPr>
      </w:pPr>
      <w:r w:rsidRPr="00241FC2">
        <w:rPr>
          <w:rFonts w:ascii="Arial" w:hAnsi="Arial" w:cs="Arial"/>
          <w:b/>
        </w:rPr>
        <w:t>Attendance</w:t>
      </w:r>
      <w:r w:rsidR="00AA3AFC">
        <w:rPr>
          <w:rFonts w:ascii="Arial" w:hAnsi="Arial" w:cs="Arial"/>
          <w:b/>
        </w:rPr>
        <w:t xml:space="preserve"> (</w:t>
      </w:r>
      <w:r w:rsidR="00427EEC">
        <w:rPr>
          <w:rFonts w:ascii="Arial" w:hAnsi="Arial" w:cs="Arial"/>
          <w:b/>
        </w:rPr>
        <w:t>noted</w:t>
      </w:r>
      <w:r w:rsidR="00AA3AFC">
        <w:rPr>
          <w:rFonts w:ascii="Arial" w:hAnsi="Arial" w:cs="Arial"/>
          <w:b/>
        </w:rPr>
        <w:t xml:space="preserve">, </w:t>
      </w:r>
      <w:r w:rsidR="004614C8">
        <w:rPr>
          <w:rFonts w:ascii="Arial" w:hAnsi="Arial" w:cs="Arial"/>
          <w:b/>
        </w:rPr>
        <w:t>10</w:t>
      </w:r>
      <w:r w:rsidR="00AA3AFC">
        <w:rPr>
          <w:rFonts w:ascii="Arial" w:hAnsi="Arial" w:cs="Arial"/>
          <w:b/>
        </w:rPr>
        <w:t xml:space="preserve"> </w:t>
      </w:r>
      <w:r w:rsidR="00241FC2" w:rsidRPr="00241FC2">
        <w:rPr>
          <w:rFonts w:ascii="Arial" w:hAnsi="Arial" w:cs="Arial"/>
          <w:b/>
        </w:rPr>
        <w:t>people counted in all</w:t>
      </w:r>
      <w:r w:rsidR="00427EEC">
        <w:rPr>
          <w:rFonts w:ascii="Arial" w:hAnsi="Arial" w:cs="Arial"/>
          <w:b/>
        </w:rPr>
        <w:t>, no register given the COVID-19 threat</w:t>
      </w:r>
      <w:r w:rsidR="00241FC2" w:rsidRPr="00241FC2">
        <w:rPr>
          <w:rFonts w:ascii="Arial" w:hAnsi="Arial" w:cs="Arial"/>
          <w:b/>
        </w:rPr>
        <w:t>)</w:t>
      </w:r>
    </w:p>
    <w:p w14:paraId="562DF5B2" w14:textId="6F0C5665" w:rsidR="00AA3AFC" w:rsidRDefault="000D3327" w:rsidP="00195009">
      <w:pPr>
        <w:rPr>
          <w:rFonts w:ascii="Arial" w:hAnsi="Arial" w:cs="Arial"/>
        </w:rPr>
      </w:pPr>
      <w:r>
        <w:rPr>
          <w:rFonts w:ascii="Arial" w:hAnsi="Arial" w:cs="Arial"/>
        </w:rPr>
        <w:t>Jackson, Mike (MJ)</w:t>
      </w:r>
    </w:p>
    <w:p w14:paraId="39CEEC1B" w14:textId="77777777" w:rsidR="00AA3AFC" w:rsidRPr="00241FC2" w:rsidRDefault="00AA3AFC" w:rsidP="00195009">
      <w:pPr>
        <w:rPr>
          <w:rFonts w:ascii="Arial" w:hAnsi="Arial" w:cs="Arial"/>
        </w:rPr>
      </w:pPr>
      <w:r w:rsidRPr="00241FC2">
        <w:rPr>
          <w:rFonts w:ascii="Arial" w:hAnsi="Arial" w:cs="Arial"/>
        </w:rPr>
        <w:t>Montgomery, Ian</w:t>
      </w:r>
      <w:r>
        <w:rPr>
          <w:rFonts w:ascii="Arial" w:hAnsi="Arial" w:cs="Arial"/>
        </w:rPr>
        <w:t xml:space="preserve"> (IM)</w:t>
      </w:r>
    </w:p>
    <w:p w14:paraId="52448D91" w14:textId="77777777" w:rsidR="00AA3AFC" w:rsidRDefault="00AA3AFC" w:rsidP="00195009">
      <w:pPr>
        <w:rPr>
          <w:rFonts w:ascii="Arial" w:hAnsi="Arial" w:cs="Arial"/>
        </w:rPr>
      </w:pPr>
      <w:r>
        <w:rPr>
          <w:rFonts w:ascii="Arial" w:hAnsi="Arial" w:cs="Arial"/>
        </w:rPr>
        <w:t>Ruddell, George</w:t>
      </w:r>
    </w:p>
    <w:p w14:paraId="00322B84" w14:textId="77777777" w:rsidR="00AA3AFC" w:rsidRDefault="00AA3AFC" w:rsidP="00195009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Sleith</w:t>
      </w:r>
      <w:proofErr w:type="spellEnd"/>
      <w:r>
        <w:rPr>
          <w:rFonts w:ascii="Arial" w:hAnsi="Arial" w:cs="Arial"/>
        </w:rPr>
        <w:t>, George</w:t>
      </w:r>
    </w:p>
    <w:p w14:paraId="1FBC1D81" w14:textId="77777777" w:rsidR="00AA3AFC" w:rsidRPr="00241FC2" w:rsidRDefault="00AA3AFC" w:rsidP="00195009">
      <w:pPr>
        <w:rPr>
          <w:rFonts w:ascii="Arial" w:hAnsi="Arial" w:cs="Arial"/>
        </w:rPr>
      </w:pPr>
      <w:r w:rsidRPr="00241FC2">
        <w:rPr>
          <w:rFonts w:ascii="Arial" w:hAnsi="Arial" w:cs="Arial"/>
        </w:rPr>
        <w:t>Thorpe, Tom</w:t>
      </w:r>
      <w:r>
        <w:rPr>
          <w:rFonts w:ascii="Arial" w:hAnsi="Arial" w:cs="Arial"/>
        </w:rPr>
        <w:t xml:space="preserve"> (TT)</w:t>
      </w:r>
    </w:p>
    <w:p w14:paraId="0EC49A56" w14:textId="77777777" w:rsidR="00241FC2" w:rsidRPr="00241FC2" w:rsidRDefault="00241FC2" w:rsidP="00195009">
      <w:pPr>
        <w:rPr>
          <w:rFonts w:ascii="Arial" w:hAnsi="Arial" w:cs="Arial"/>
        </w:rPr>
      </w:pPr>
    </w:p>
    <w:p w14:paraId="27618725" w14:textId="77777777" w:rsidR="00195009" w:rsidRPr="00241FC2" w:rsidRDefault="00195009" w:rsidP="00195009">
      <w:pPr>
        <w:rPr>
          <w:rFonts w:ascii="Arial" w:hAnsi="Arial" w:cs="Arial"/>
        </w:rPr>
      </w:pPr>
      <w:r w:rsidRPr="00241FC2">
        <w:rPr>
          <w:rFonts w:ascii="Arial" w:hAnsi="Arial" w:cs="Arial"/>
        </w:rPr>
        <w:t xml:space="preserve">1. </w:t>
      </w:r>
      <w:r w:rsidRPr="00241FC2">
        <w:rPr>
          <w:rFonts w:ascii="Arial" w:hAnsi="Arial" w:cs="Arial"/>
          <w:b/>
        </w:rPr>
        <w:t>Apologies</w:t>
      </w:r>
    </w:p>
    <w:p w14:paraId="638A6F3B" w14:textId="77777777" w:rsidR="00241FC2" w:rsidRPr="00241FC2" w:rsidRDefault="00241FC2" w:rsidP="00636FC5">
      <w:pPr>
        <w:rPr>
          <w:rFonts w:ascii="Arial" w:hAnsi="Arial" w:cs="Arial"/>
        </w:rPr>
      </w:pPr>
      <w:r w:rsidRPr="00241FC2">
        <w:rPr>
          <w:rFonts w:ascii="Arial" w:hAnsi="Arial" w:cs="Arial"/>
        </w:rPr>
        <w:t>Montgomery, Heather</w:t>
      </w:r>
    </w:p>
    <w:p w14:paraId="50DA0DA3" w14:textId="77777777" w:rsidR="00195009" w:rsidRPr="00241FC2" w:rsidRDefault="00241FC2" w:rsidP="00636FC5">
      <w:pPr>
        <w:rPr>
          <w:rFonts w:ascii="Arial" w:hAnsi="Arial" w:cs="Arial"/>
        </w:rPr>
      </w:pPr>
      <w:r w:rsidRPr="00241FC2">
        <w:rPr>
          <w:rFonts w:ascii="Arial" w:hAnsi="Arial" w:cs="Arial"/>
        </w:rPr>
        <w:t>Sandford, Stephen</w:t>
      </w:r>
    </w:p>
    <w:p w14:paraId="584A12EF" w14:textId="77777777" w:rsidR="00141E65" w:rsidRPr="00241FC2" w:rsidRDefault="00141E65" w:rsidP="00141E65">
      <w:pPr>
        <w:rPr>
          <w:rFonts w:ascii="Arial" w:hAnsi="Arial" w:cs="Arial"/>
        </w:rPr>
      </w:pPr>
      <w:r w:rsidRPr="00241FC2">
        <w:rPr>
          <w:rFonts w:ascii="Arial" w:hAnsi="Arial" w:cs="Arial"/>
        </w:rPr>
        <w:t>Butler, Robert</w:t>
      </w:r>
    </w:p>
    <w:p w14:paraId="694D542E" w14:textId="77777777" w:rsidR="000D3327" w:rsidRPr="00241FC2" w:rsidRDefault="000D3327" w:rsidP="000D3327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Scarth</w:t>
      </w:r>
      <w:proofErr w:type="spellEnd"/>
      <w:r>
        <w:rPr>
          <w:rFonts w:ascii="Arial" w:hAnsi="Arial" w:cs="Arial"/>
        </w:rPr>
        <w:t>, Stephen</w:t>
      </w:r>
    </w:p>
    <w:p w14:paraId="2CC54A2B" w14:textId="77777777" w:rsidR="009649D3" w:rsidRPr="00241FC2" w:rsidRDefault="009649D3" w:rsidP="00195009">
      <w:pPr>
        <w:rPr>
          <w:rFonts w:ascii="Arial" w:hAnsi="Arial" w:cs="Arial"/>
        </w:rPr>
      </w:pPr>
    </w:p>
    <w:p w14:paraId="27BB2A51" w14:textId="77777777" w:rsidR="00195009" w:rsidRPr="00241FC2" w:rsidRDefault="00195009" w:rsidP="00195009">
      <w:pPr>
        <w:rPr>
          <w:rFonts w:ascii="Arial" w:hAnsi="Arial" w:cs="Arial"/>
        </w:rPr>
      </w:pPr>
      <w:r w:rsidRPr="00241FC2">
        <w:rPr>
          <w:rFonts w:ascii="Arial" w:hAnsi="Arial" w:cs="Arial"/>
        </w:rPr>
        <w:t xml:space="preserve">2. </w:t>
      </w:r>
      <w:r w:rsidRPr="00241FC2">
        <w:rPr>
          <w:rFonts w:ascii="Arial" w:hAnsi="Arial" w:cs="Arial"/>
          <w:b/>
        </w:rPr>
        <w:t>Minutes from the Previous Meeting</w:t>
      </w:r>
      <w:r w:rsidRPr="00241FC2">
        <w:rPr>
          <w:rFonts w:ascii="Arial" w:hAnsi="Arial" w:cs="Arial"/>
        </w:rPr>
        <w:t xml:space="preserve"> </w:t>
      </w:r>
    </w:p>
    <w:p w14:paraId="52531EF8" w14:textId="717B9A12" w:rsidR="009649D3" w:rsidRPr="00241FC2" w:rsidRDefault="00427EEC" w:rsidP="009649D3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IM was still drafting</w:t>
      </w:r>
      <w:r w:rsidR="009649D3" w:rsidRPr="00241FC2">
        <w:rPr>
          <w:rFonts w:ascii="Arial" w:hAnsi="Arial" w:cs="Arial"/>
        </w:rPr>
        <w:t xml:space="preserve">. </w:t>
      </w:r>
    </w:p>
    <w:p w14:paraId="59D7FD1D" w14:textId="77777777" w:rsidR="00195009" w:rsidRPr="00241FC2" w:rsidRDefault="00195009" w:rsidP="00195009">
      <w:pPr>
        <w:rPr>
          <w:rFonts w:ascii="Arial" w:hAnsi="Arial" w:cs="Arial"/>
        </w:rPr>
      </w:pPr>
    </w:p>
    <w:p w14:paraId="4E162663" w14:textId="77777777" w:rsidR="00195009" w:rsidRPr="00241FC2" w:rsidRDefault="00195009" w:rsidP="00195009">
      <w:pPr>
        <w:rPr>
          <w:rFonts w:ascii="Arial" w:hAnsi="Arial" w:cs="Arial"/>
        </w:rPr>
      </w:pPr>
      <w:r w:rsidRPr="00241FC2">
        <w:rPr>
          <w:rFonts w:ascii="Arial" w:hAnsi="Arial" w:cs="Arial"/>
        </w:rPr>
        <w:t xml:space="preserve">3. </w:t>
      </w:r>
      <w:r w:rsidRPr="00241FC2">
        <w:rPr>
          <w:rFonts w:ascii="Arial" w:hAnsi="Arial" w:cs="Arial"/>
          <w:b/>
        </w:rPr>
        <w:t>Matters arising</w:t>
      </w:r>
    </w:p>
    <w:p w14:paraId="1674B92E" w14:textId="77777777" w:rsidR="00195009" w:rsidRPr="00241FC2" w:rsidRDefault="00195009" w:rsidP="00195009">
      <w:pPr>
        <w:rPr>
          <w:rFonts w:ascii="Arial" w:hAnsi="Arial" w:cs="Arial"/>
        </w:rPr>
      </w:pPr>
    </w:p>
    <w:p w14:paraId="16F0D249" w14:textId="77777777" w:rsidR="00195009" w:rsidRPr="00241FC2" w:rsidRDefault="00195009" w:rsidP="00195009">
      <w:pPr>
        <w:rPr>
          <w:rFonts w:ascii="Arial" w:hAnsi="Arial" w:cs="Arial"/>
        </w:rPr>
      </w:pPr>
      <w:r w:rsidRPr="00241FC2">
        <w:rPr>
          <w:rFonts w:ascii="Arial" w:hAnsi="Arial" w:cs="Arial"/>
        </w:rPr>
        <w:t xml:space="preserve">4. </w:t>
      </w:r>
      <w:r w:rsidR="009649D3" w:rsidRPr="00241FC2">
        <w:rPr>
          <w:rFonts w:ascii="Arial" w:hAnsi="Arial" w:cs="Arial"/>
          <w:b/>
        </w:rPr>
        <w:t>Co-</w:t>
      </w:r>
      <w:r w:rsidRPr="00241FC2">
        <w:rPr>
          <w:rFonts w:ascii="Arial" w:hAnsi="Arial" w:cs="Arial"/>
          <w:b/>
        </w:rPr>
        <w:t>Chairman’s Report</w:t>
      </w:r>
    </w:p>
    <w:p w14:paraId="2FBFF351" w14:textId="77777777" w:rsidR="00195009" w:rsidRPr="00241FC2" w:rsidRDefault="009649D3" w:rsidP="00195009">
      <w:pPr>
        <w:widowControl w:val="0"/>
        <w:numPr>
          <w:ilvl w:val="0"/>
          <w:numId w:val="3"/>
        </w:numPr>
        <w:overflowPunct w:val="0"/>
        <w:autoSpaceDE w:val="0"/>
        <w:autoSpaceDN w:val="0"/>
        <w:adjustRightInd w:val="0"/>
        <w:rPr>
          <w:rFonts w:ascii="Arial" w:hAnsi="Arial" w:cs="Arial"/>
        </w:rPr>
      </w:pPr>
      <w:r w:rsidRPr="00241FC2">
        <w:rPr>
          <w:rFonts w:ascii="Arial" w:hAnsi="Arial" w:cs="Arial"/>
        </w:rPr>
        <w:t xml:space="preserve">TT/IM </w:t>
      </w:r>
      <w:r w:rsidR="00195009" w:rsidRPr="00241FC2">
        <w:rPr>
          <w:rFonts w:ascii="Arial" w:hAnsi="Arial" w:cs="Arial"/>
        </w:rPr>
        <w:t xml:space="preserve">outlined </w:t>
      </w:r>
      <w:r w:rsidR="00636FC5" w:rsidRPr="00241FC2">
        <w:rPr>
          <w:rFonts w:ascii="Arial" w:hAnsi="Arial" w:cs="Arial"/>
        </w:rPr>
        <w:t>the attached report</w:t>
      </w:r>
      <w:r w:rsidRPr="00241FC2">
        <w:rPr>
          <w:rFonts w:ascii="Arial" w:hAnsi="Arial" w:cs="Arial"/>
        </w:rPr>
        <w:t xml:space="preserve"> (Appendix </w:t>
      </w:r>
      <w:r w:rsidR="00E01B8C">
        <w:rPr>
          <w:rFonts w:ascii="Arial" w:hAnsi="Arial" w:cs="Arial"/>
        </w:rPr>
        <w:t>1</w:t>
      </w:r>
      <w:r w:rsidRPr="00241FC2">
        <w:rPr>
          <w:rFonts w:ascii="Arial" w:hAnsi="Arial" w:cs="Arial"/>
        </w:rPr>
        <w:t xml:space="preserve"> - attached)</w:t>
      </w:r>
      <w:r w:rsidR="00636FC5" w:rsidRPr="00241FC2">
        <w:rPr>
          <w:rFonts w:ascii="Arial" w:hAnsi="Arial" w:cs="Arial"/>
        </w:rPr>
        <w:t xml:space="preserve">. </w:t>
      </w:r>
    </w:p>
    <w:p w14:paraId="71E63820" w14:textId="77777777" w:rsidR="009649D3" w:rsidRPr="00241FC2" w:rsidRDefault="009649D3" w:rsidP="00195009">
      <w:pPr>
        <w:widowControl w:val="0"/>
        <w:numPr>
          <w:ilvl w:val="0"/>
          <w:numId w:val="3"/>
        </w:numPr>
        <w:overflowPunct w:val="0"/>
        <w:autoSpaceDE w:val="0"/>
        <w:autoSpaceDN w:val="0"/>
        <w:adjustRightInd w:val="0"/>
        <w:rPr>
          <w:rFonts w:ascii="Arial" w:hAnsi="Arial" w:cs="Arial"/>
        </w:rPr>
      </w:pPr>
      <w:r w:rsidRPr="00241FC2">
        <w:rPr>
          <w:rFonts w:ascii="Arial" w:hAnsi="Arial" w:cs="Arial"/>
        </w:rPr>
        <w:t>There were no questions.</w:t>
      </w:r>
    </w:p>
    <w:p w14:paraId="28040B54" w14:textId="77777777" w:rsidR="009649D3" w:rsidRPr="00241FC2" w:rsidRDefault="009649D3" w:rsidP="009649D3">
      <w:pPr>
        <w:widowControl w:val="0"/>
        <w:overflowPunct w:val="0"/>
        <w:autoSpaceDE w:val="0"/>
        <w:autoSpaceDN w:val="0"/>
        <w:adjustRightInd w:val="0"/>
        <w:rPr>
          <w:rFonts w:ascii="Arial" w:hAnsi="Arial" w:cs="Arial"/>
        </w:rPr>
      </w:pPr>
    </w:p>
    <w:p w14:paraId="3E3357FA" w14:textId="77777777" w:rsidR="00195009" w:rsidRPr="00241FC2" w:rsidRDefault="009649D3" w:rsidP="009649D3">
      <w:pPr>
        <w:widowControl w:val="0"/>
        <w:overflowPunct w:val="0"/>
        <w:autoSpaceDE w:val="0"/>
        <w:autoSpaceDN w:val="0"/>
        <w:adjustRightInd w:val="0"/>
        <w:rPr>
          <w:rFonts w:ascii="Arial" w:hAnsi="Arial" w:cs="Arial"/>
          <w:b/>
        </w:rPr>
      </w:pPr>
      <w:r w:rsidRPr="00241FC2">
        <w:rPr>
          <w:rFonts w:ascii="Arial" w:hAnsi="Arial" w:cs="Arial"/>
          <w:b/>
        </w:rPr>
        <w:t>5. Treasurer’s report</w:t>
      </w:r>
    </w:p>
    <w:p w14:paraId="52C2F014" w14:textId="77777777" w:rsidR="00195009" w:rsidRPr="00241FC2" w:rsidRDefault="009649D3" w:rsidP="009649D3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 w:rsidRPr="00241FC2">
        <w:rPr>
          <w:rFonts w:ascii="Arial" w:hAnsi="Arial" w:cs="Arial"/>
        </w:rPr>
        <w:t xml:space="preserve">RB outlined treasurer’s report (Appendix </w:t>
      </w:r>
      <w:r w:rsidR="00E01B8C">
        <w:rPr>
          <w:rFonts w:ascii="Arial" w:hAnsi="Arial" w:cs="Arial"/>
        </w:rPr>
        <w:t>2</w:t>
      </w:r>
      <w:r w:rsidRPr="00241FC2">
        <w:rPr>
          <w:rFonts w:ascii="Arial" w:hAnsi="Arial" w:cs="Arial"/>
        </w:rPr>
        <w:t xml:space="preserve"> - attached).</w:t>
      </w:r>
    </w:p>
    <w:p w14:paraId="1B811C70" w14:textId="77777777" w:rsidR="009649D3" w:rsidRPr="00241FC2" w:rsidRDefault="009649D3" w:rsidP="009649D3">
      <w:pPr>
        <w:widowControl w:val="0"/>
        <w:numPr>
          <w:ilvl w:val="0"/>
          <w:numId w:val="3"/>
        </w:numPr>
        <w:overflowPunct w:val="0"/>
        <w:autoSpaceDE w:val="0"/>
        <w:autoSpaceDN w:val="0"/>
        <w:adjustRightInd w:val="0"/>
        <w:rPr>
          <w:rFonts w:ascii="Arial" w:hAnsi="Arial" w:cs="Arial"/>
        </w:rPr>
      </w:pPr>
      <w:r w:rsidRPr="00241FC2">
        <w:rPr>
          <w:rFonts w:ascii="Arial" w:hAnsi="Arial" w:cs="Arial"/>
        </w:rPr>
        <w:t>There were no questions.</w:t>
      </w:r>
    </w:p>
    <w:p w14:paraId="432CC11D" w14:textId="77777777" w:rsidR="009649D3" w:rsidRPr="00241FC2" w:rsidRDefault="009649D3" w:rsidP="00195009">
      <w:pPr>
        <w:rPr>
          <w:rFonts w:ascii="Arial" w:hAnsi="Arial" w:cs="Arial"/>
        </w:rPr>
      </w:pPr>
    </w:p>
    <w:p w14:paraId="26F959DE" w14:textId="77777777" w:rsidR="00195009" w:rsidRPr="00241FC2" w:rsidRDefault="009649D3" w:rsidP="00195009">
      <w:pPr>
        <w:rPr>
          <w:rFonts w:ascii="Arial" w:hAnsi="Arial" w:cs="Arial"/>
          <w:b/>
        </w:rPr>
      </w:pPr>
      <w:r w:rsidRPr="00241FC2">
        <w:rPr>
          <w:rFonts w:ascii="Arial" w:hAnsi="Arial" w:cs="Arial"/>
        </w:rPr>
        <w:t>6</w:t>
      </w:r>
      <w:r w:rsidR="00195009" w:rsidRPr="00241FC2">
        <w:rPr>
          <w:rFonts w:ascii="Arial" w:hAnsi="Arial" w:cs="Arial"/>
        </w:rPr>
        <w:t xml:space="preserve">. </w:t>
      </w:r>
      <w:r w:rsidR="00195009" w:rsidRPr="00241FC2">
        <w:rPr>
          <w:rFonts w:ascii="Arial" w:hAnsi="Arial" w:cs="Arial"/>
          <w:b/>
        </w:rPr>
        <w:t>Election of Officers</w:t>
      </w:r>
    </w:p>
    <w:p w14:paraId="46F95571" w14:textId="77777777" w:rsidR="009649D3" w:rsidRPr="00241FC2" w:rsidRDefault="009649D3" w:rsidP="00195009">
      <w:pPr>
        <w:rPr>
          <w:rFonts w:ascii="Arial" w:hAnsi="Arial" w:cs="Arial"/>
        </w:rPr>
      </w:pPr>
      <w:r w:rsidRPr="00241FC2">
        <w:rPr>
          <w:rFonts w:ascii="Arial" w:hAnsi="Arial" w:cs="Arial"/>
        </w:rPr>
        <w:t xml:space="preserve">The following nominations </w:t>
      </w:r>
      <w:r w:rsidR="00F37B69">
        <w:rPr>
          <w:rFonts w:ascii="Arial" w:hAnsi="Arial" w:cs="Arial"/>
        </w:rPr>
        <w:t>were</w:t>
      </w:r>
      <w:r w:rsidRPr="00241FC2">
        <w:rPr>
          <w:rFonts w:ascii="Arial" w:hAnsi="Arial" w:cs="Arial"/>
        </w:rPr>
        <w:t xml:space="preserve"> received in the timescales set out in the </w:t>
      </w:r>
      <w:r w:rsidR="00F37B69">
        <w:rPr>
          <w:rFonts w:ascii="Arial" w:hAnsi="Arial" w:cs="Arial"/>
        </w:rPr>
        <w:t xml:space="preserve">draft </w:t>
      </w:r>
      <w:r w:rsidRPr="00241FC2">
        <w:rPr>
          <w:rFonts w:ascii="Arial" w:hAnsi="Arial" w:cs="Arial"/>
        </w:rPr>
        <w:t>branch r</w:t>
      </w:r>
      <w:r w:rsidR="00F37B69">
        <w:rPr>
          <w:rFonts w:ascii="Arial" w:hAnsi="Arial" w:cs="Arial"/>
        </w:rPr>
        <w:t>ules</w:t>
      </w:r>
      <w:r w:rsidRPr="00241FC2">
        <w:rPr>
          <w:rFonts w:ascii="Arial" w:hAnsi="Arial" w:cs="Arial"/>
        </w:rPr>
        <w:t xml:space="preserve">. </w:t>
      </w:r>
    </w:p>
    <w:p w14:paraId="664FA7F1" w14:textId="77777777" w:rsidR="009649D3" w:rsidRPr="00241FC2" w:rsidRDefault="009649D3" w:rsidP="00195009">
      <w:pPr>
        <w:rPr>
          <w:rFonts w:ascii="Arial" w:hAnsi="Arial" w:cs="Arial"/>
        </w:rPr>
      </w:pP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55"/>
        <w:gridCol w:w="1989"/>
        <w:gridCol w:w="1972"/>
        <w:gridCol w:w="1986"/>
      </w:tblGrid>
      <w:tr w:rsidR="009649D3" w:rsidRPr="00241FC2" w14:paraId="187AA156" w14:textId="77777777" w:rsidTr="00141E65">
        <w:tc>
          <w:tcPr>
            <w:tcW w:w="1855" w:type="dxa"/>
            <w:shd w:val="clear" w:color="auto" w:fill="auto"/>
          </w:tcPr>
          <w:p w14:paraId="18EAA4DD" w14:textId="77777777" w:rsidR="009649D3" w:rsidRPr="00241FC2" w:rsidRDefault="009649D3" w:rsidP="00141E65">
            <w:pPr>
              <w:rPr>
                <w:rFonts w:ascii="Arial" w:hAnsi="Arial" w:cs="Arial"/>
              </w:rPr>
            </w:pPr>
            <w:r w:rsidRPr="00241FC2">
              <w:rPr>
                <w:rFonts w:ascii="Arial" w:hAnsi="Arial" w:cs="Arial"/>
              </w:rPr>
              <w:t>Post</w:t>
            </w:r>
          </w:p>
        </w:tc>
        <w:tc>
          <w:tcPr>
            <w:tcW w:w="1989" w:type="dxa"/>
            <w:shd w:val="clear" w:color="auto" w:fill="auto"/>
          </w:tcPr>
          <w:p w14:paraId="7CC383BB" w14:textId="77777777" w:rsidR="009649D3" w:rsidRPr="00241FC2" w:rsidRDefault="009649D3" w:rsidP="00141E65">
            <w:pPr>
              <w:rPr>
                <w:rFonts w:ascii="Arial" w:hAnsi="Arial" w:cs="Arial"/>
              </w:rPr>
            </w:pPr>
            <w:r w:rsidRPr="00241FC2">
              <w:rPr>
                <w:rFonts w:ascii="Arial" w:hAnsi="Arial" w:cs="Arial"/>
              </w:rPr>
              <w:t>Candidate</w:t>
            </w:r>
          </w:p>
        </w:tc>
        <w:tc>
          <w:tcPr>
            <w:tcW w:w="1972" w:type="dxa"/>
            <w:shd w:val="clear" w:color="auto" w:fill="auto"/>
          </w:tcPr>
          <w:p w14:paraId="73A187C7" w14:textId="77777777" w:rsidR="009649D3" w:rsidRPr="00241FC2" w:rsidRDefault="009649D3" w:rsidP="00141E65">
            <w:pPr>
              <w:rPr>
                <w:rFonts w:ascii="Arial" w:hAnsi="Arial" w:cs="Arial"/>
              </w:rPr>
            </w:pPr>
            <w:r w:rsidRPr="00241FC2">
              <w:rPr>
                <w:rFonts w:ascii="Arial" w:hAnsi="Arial" w:cs="Arial"/>
              </w:rPr>
              <w:t xml:space="preserve">Proposed </w:t>
            </w:r>
          </w:p>
        </w:tc>
        <w:tc>
          <w:tcPr>
            <w:tcW w:w="1986" w:type="dxa"/>
            <w:shd w:val="clear" w:color="auto" w:fill="auto"/>
          </w:tcPr>
          <w:p w14:paraId="16E2DE66" w14:textId="77777777" w:rsidR="009649D3" w:rsidRPr="00241FC2" w:rsidRDefault="009649D3" w:rsidP="00141E65">
            <w:pPr>
              <w:rPr>
                <w:rFonts w:ascii="Arial" w:hAnsi="Arial" w:cs="Arial"/>
              </w:rPr>
            </w:pPr>
            <w:r w:rsidRPr="00241FC2">
              <w:rPr>
                <w:rFonts w:ascii="Arial" w:hAnsi="Arial" w:cs="Arial"/>
              </w:rPr>
              <w:t>Seconded</w:t>
            </w:r>
          </w:p>
        </w:tc>
      </w:tr>
      <w:tr w:rsidR="009649D3" w:rsidRPr="00241FC2" w14:paraId="104C1E69" w14:textId="77777777" w:rsidTr="00141E65">
        <w:tc>
          <w:tcPr>
            <w:tcW w:w="1855" w:type="dxa"/>
            <w:shd w:val="clear" w:color="auto" w:fill="auto"/>
          </w:tcPr>
          <w:p w14:paraId="338C0F26" w14:textId="0A85CCCF" w:rsidR="009649D3" w:rsidRPr="00241FC2" w:rsidRDefault="00427EEC" w:rsidP="00141E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cretary</w:t>
            </w:r>
          </w:p>
        </w:tc>
        <w:tc>
          <w:tcPr>
            <w:tcW w:w="1989" w:type="dxa"/>
            <w:shd w:val="clear" w:color="auto" w:fill="auto"/>
          </w:tcPr>
          <w:p w14:paraId="1F2DF368" w14:textId="77777777" w:rsidR="009649D3" w:rsidRPr="00241FC2" w:rsidRDefault="009649D3" w:rsidP="00141E65">
            <w:pPr>
              <w:rPr>
                <w:rFonts w:ascii="Arial" w:hAnsi="Arial" w:cs="Arial"/>
              </w:rPr>
            </w:pPr>
            <w:r w:rsidRPr="00241FC2">
              <w:rPr>
                <w:rFonts w:ascii="Arial" w:hAnsi="Arial" w:cs="Arial"/>
              </w:rPr>
              <w:t>Tom Thorpe</w:t>
            </w:r>
          </w:p>
        </w:tc>
        <w:tc>
          <w:tcPr>
            <w:tcW w:w="1972" w:type="dxa"/>
            <w:shd w:val="clear" w:color="auto" w:fill="auto"/>
          </w:tcPr>
          <w:p w14:paraId="40DFA503" w14:textId="77777777" w:rsidR="009649D3" w:rsidRPr="00241FC2" w:rsidRDefault="009649D3" w:rsidP="00141E65">
            <w:pPr>
              <w:rPr>
                <w:rFonts w:ascii="Arial" w:hAnsi="Arial" w:cs="Arial"/>
              </w:rPr>
            </w:pPr>
            <w:r w:rsidRPr="00241FC2">
              <w:rPr>
                <w:rFonts w:ascii="Arial" w:hAnsi="Arial" w:cs="Arial"/>
              </w:rPr>
              <w:t>Tom Thorpe</w:t>
            </w:r>
          </w:p>
        </w:tc>
        <w:tc>
          <w:tcPr>
            <w:tcW w:w="1986" w:type="dxa"/>
            <w:shd w:val="clear" w:color="auto" w:fill="auto"/>
          </w:tcPr>
          <w:p w14:paraId="5ECA41D3" w14:textId="77777777" w:rsidR="009649D3" w:rsidRPr="00241FC2" w:rsidRDefault="009649D3" w:rsidP="00141E65">
            <w:pPr>
              <w:rPr>
                <w:rFonts w:ascii="Arial" w:hAnsi="Arial" w:cs="Arial"/>
              </w:rPr>
            </w:pPr>
            <w:r w:rsidRPr="00241FC2">
              <w:rPr>
                <w:rFonts w:ascii="Arial" w:hAnsi="Arial" w:cs="Arial"/>
              </w:rPr>
              <w:t>Ian Montgomery</w:t>
            </w:r>
          </w:p>
        </w:tc>
      </w:tr>
      <w:tr w:rsidR="009649D3" w:rsidRPr="00241FC2" w14:paraId="14C17C86" w14:textId="77777777" w:rsidTr="00141E65">
        <w:tc>
          <w:tcPr>
            <w:tcW w:w="1855" w:type="dxa"/>
            <w:shd w:val="clear" w:color="auto" w:fill="auto"/>
          </w:tcPr>
          <w:p w14:paraId="5337650E" w14:textId="77777777" w:rsidR="009649D3" w:rsidRPr="00241FC2" w:rsidRDefault="009649D3" w:rsidP="00141E65">
            <w:pPr>
              <w:rPr>
                <w:rFonts w:ascii="Arial" w:hAnsi="Arial" w:cs="Arial"/>
              </w:rPr>
            </w:pPr>
            <w:r w:rsidRPr="00241FC2">
              <w:rPr>
                <w:rFonts w:ascii="Arial" w:hAnsi="Arial" w:cs="Arial"/>
              </w:rPr>
              <w:lastRenderedPageBreak/>
              <w:t>Co-Chair</w:t>
            </w:r>
          </w:p>
        </w:tc>
        <w:tc>
          <w:tcPr>
            <w:tcW w:w="1989" w:type="dxa"/>
            <w:shd w:val="clear" w:color="auto" w:fill="auto"/>
          </w:tcPr>
          <w:p w14:paraId="0F2CABCC" w14:textId="77777777" w:rsidR="009649D3" w:rsidRPr="00241FC2" w:rsidRDefault="009649D3" w:rsidP="00141E65">
            <w:pPr>
              <w:rPr>
                <w:rFonts w:ascii="Arial" w:hAnsi="Arial" w:cs="Arial"/>
              </w:rPr>
            </w:pPr>
            <w:r w:rsidRPr="00241FC2">
              <w:rPr>
                <w:rFonts w:ascii="Arial" w:hAnsi="Arial" w:cs="Arial"/>
              </w:rPr>
              <w:t>Ian Montgomery</w:t>
            </w:r>
          </w:p>
        </w:tc>
        <w:tc>
          <w:tcPr>
            <w:tcW w:w="1972" w:type="dxa"/>
            <w:shd w:val="clear" w:color="auto" w:fill="auto"/>
          </w:tcPr>
          <w:p w14:paraId="3FC75F31" w14:textId="77777777" w:rsidR="009649D3" w:rsidRPr="00241FC2" w:rsidRDefault="00AA3AFC" w:rsidP="00141E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an Montgomery</w:t>
            </w:r>
          </w:p>
        </w:tc>
        <w:tc>
          <w:tcPr>
            <w:tcW w:w="1986" w:type="dxa"/>
            <w:shd w:val="clear" w:color="auto" w:fill="auto"/>
          </w:tcPr>
          <w:p w14:paraId="5E9BA979" w14:textId="77777777" w:rsidR="009649D3" w:rsidRPr="00241FC2" w:rsidRDefault="00AA3AFC" w:rsidP="00141E65">
            <w:pPr>
              <w:rPr>
                <w:rFonts w:ascii="Arial" w:hAnsi="Arial" w:cs="Arial"/>
              </w:rPr>
            </w:pPr>
            <w:r w:rsidRPr="00241FC2">
              <w:rPr>
                <w:rFonts w:ascii="Arial" w:hAnsi="Arial" w:cs="Arial"/>
              </w:rPr>
              <w:t>Tom Thorpe</w:t>
            </w:r>
          </w:p>
        </w:tc>
      </w:tr>
      <w:tr w:rsidR="009649D3" w:rsidRPr="00241FC2" w14:paraId="51F2D510" w14:textId="77777777" w:rsidTr="00141E65">
        <w:tc>
          <w:tcPr>
            <w:tcW w:w="1855" w:type="dxa"/>
            <w:shd w:val="clear" w:color="auto" w:fill="auto"/>
          </w:tcPr>
          <w:p w14:paraId="5DD2D3EE" w14:textId="77777777" w:rsidR="009649D3" w:rsidRPr="00241FC2" w:rsidRDefault="009649D3" w:rsidP="00141E65">
            <w:pPr>
              <w:rPr>
                <w:rFonts w:ascii="Arial" w:hAnsi="Arial" w:cs="Arial"/>
              </w:rPr>
            </w:pPr>
            <w:r w:rsidRPr="00241FC2">
              <w:rPr>
                <w:rFonts w:ascii="Arial" w:hAnsi="Arial" w:cs="Arial"/>
              </w:rPr>
              <w:t>Treasurer</w:t>
            </w:r>
          </w:p>
        </w:tc>
        <w:tc>
          <w:tcPr>
            <w:tcW w:w="1989" w:type="dxa"/>
            <w:shd w:val="clear" w:color="auto" w:fill="auto"/>
          </w:tcPr>
          <w:p w14:paraId="7C193496" w14:textId="77777777" w:rsidR="009649D3" w:rsidRPr="00241FC2" w:rsidRDefault="009649D3" w:rsidP="00141E65">
            <w:pPr>
              <w:rPr>
                <w:rFonts w:ascii="Arial" w:hAnsi="Arial" w:cs="Arial"/>
              </w:rPr>
            </w:pPr>
            <w:r w:rsidRPr="00241FC2">
              <w:rPr>
                <w:rFonts w:ascii="Arial" w:hAnsi="Arial" w:cs="Arial"/>
              </w:rPr>
              <w:t>Robert Butler</w:t>
            </w:r>
          </w:p>
        </w:tc>
        <w:tc>
          <w:tcPr>
            <w:tcW w:w="1972" w:type="dxa"/>
            <w:shd w:val="clear" w:color="auto" w:fill="auto"/>
          </w:tcPr>
          <w:p w14:paraId="6E036A9B" w14:textId="77777777" w:rsidR="009649D3" w:rsidRPr="00241FC2" w:rsidRDefault="009649D3" w:rsidP="00141E65">
            <w:pPr>
              <w:rPr>
                <w:rFonts w:ascii="Arial" w:hAnsi="Arial" w:cs="Arial"/>
              </w:rPr>
            </w:pPr>
            <w:r w:rsidRPr="00241FC2">
              <w:rPr>
                <w:rFonts w:ascii="Arial" w:hAnsi="Arial" w:cs="Arial"/>
              </w:rPr>
              <w:t>Tom Thorpe</w:t>
            </w:r>
          </w:p>
        </w:tc>
        <w:tc>
          <w:tcPr>
            <w:tcW w:w="1986" w:type="dxa"/>
            <w:shd w:val="clear" w:color="auto" w:fill="auto"/>
          </w:tcPr>
          <w:p w14:paraId="141DAFED" w14:textId="77777777" w:rsidR="009649D3" w:rsidRPr="00241FC2" w:rsidRDefault="009649D3" w:rsidP="00141E65">
            <w:pPr>
              <w:rPr>
                <w:rFonts w:ascii="Arial" w:hAnsi="Arial" w:cs="Arial"/>
              </w:rPr>
            </w:pPr>
            <w:r w:rsidRPr="00241FC2">
              <w:rPr>
                <w:rFonts w:ascii="Arial" w:hAnsi="Arial" w:cs="Arial"/>
              </w:rPr>
              <w:t>Ian Montgomery</w:t>
            </w:r>
          </w:p>
        </w:tc>
      </w:tr>
      <w:tr w:rsidR="004614C8" w:rsidRPr="00241FC2" w14:paraId="0767E7D6" w14:textId="77777777" w:rsidTr="000230FA">
        <w:tc>
          <w:tcPr>
            <w:tcW w:w="1855" w:type="dxa"/>
            <w:shd w:val="clear" w:color="auto" w:fill="auto"/>
          </w:tcPr>
          <w:p w14:paraId="0AAE7779" w14:textId="5D142781" w:rsidR="004614C8" w:rsidRPr="00241FC2" w:rsidRDefault="004614C8" w:rsidP="004614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portfolio</w:t>
            </w:r>
          </w:p>
        </w:tc>
        <w:tc>
          <w:tcPr>
            <w:tcW w:w="1989" w:type="dxa"/>
            <w:shd w:val="clear" w:color="auto" w:fill="auto"/>
            <w:vAlign w:val="center"/>
          </w:tcPr>
          <w:p w14:paraId="622A1D05" w14:textId="12018D8A" w:rsidR="004614C8" w:rsidRPr="00241FC2" w:rsidRDefault="004614C8" w:rsidP="004614C8">
            <w:pPr>
              <w:rPr>
                <w:rFonts w:ascii="Arial" w:hAnsi="Arial" w:cs="Arial"/>
              </w:rPr>
            </w:pPr>
            <w:r w:rsidRPr="004614C8">
              <w:rPr>
                <w:rFonts w:ascii="Trebuchet MS" w:hAnsi="Trebuchet MS"/>
                <w:color w:val="000000"/>
                <w:sz w:val="25"/>
                <w:szCs w:val="25"/>
              </w:rPr>
              <w:t>Michael Jackson</w:t>
            </w:r>
          </w:p>
        </w:tc>
        <w:tc>
          <w:tcPr>
            <w:tcW w:w="1972" w:type="dxa"/>
            <w:shd w:val="clear" w:color="auto" w:fill="auto"/>
            <w:vAlign w:val="center"/>
          </w:tcPr>
          <w:p w14:paraId="04A82E46" w14:textId="35CA4275" w:rsidR="004614C8" w:rsidRPr="00241FC2" w:rsidRDefault="004614C8" w:rsidP="004614C8">
            <w:pPr>
              <w:rPr>
                <w:rFonts w:ascii="Arial" w:hAnsi="Arial" w:cs="Arial"/>
              </w:rPr>
            </w:pPr>
            <w:r w:rsidRPr="004614C8">
              <w:rPr>
                <w:rFonts w:ascii="Trebuchet MS" w:hAnsi="Trebuchet MS"/>
                <w:color w:val="000000"/>
                <w:sz w:val="25"/>
                <w:szCs w:val="25"/>
              </w:rPr>
              <w:t>Michael Jackson</w:t>
            </w:r>
          </w:p>
        </w:tc>
        <w:tc>
          <w:tcPr>
            <w:tcW w:w="1986" w:type="dxa"/>
            <w:shd w:val="clear" w:color="auto" w:fill="auto"/>
          </w:tcPr>
          <w:p w14:paraId="4303E4A8" w14:textId="17E8365E" w:rsidR="004614C8" w:rsidRPr="00241FC2" w:rsidRDefault="004614C8" w:rsidP="004614C8">
            <w:pPr>
              <w:rPr>
                <w:rFonts w:ascii="Arial" w:hAnsi="Arial" w:cs="Arial"/>
              </w:rPr>
            </w:pPr>
            <w:r w:rsidRPr="00241FC2">
              <w:rPr>
                <w:rFonts w:ascii="Arial" w:hAnsi="Arial" w:cs="Arial"/>
              </w:rPr>
              <w:t>Tom Thorpe</w:t>
            </w:r>
          </w:p>
        </w:tc>
      </w:tr>
      <w:tr w:rsidR="004614C8" w:rsidRPr="00241FC2" w14:paraId="79EE1BB5" w14:textId="77777777" w:rsidTr="000230FA">
        <w:tc>
          <w:tcPr>
            <w:tcW w:w="1855" w:type="dxa"/>
            <w:shd w:val="clear" w:color="auto" w:fill="auto"/>
          </w:tcPr>
          <w:p w14:paraId="78C5E445" w14:textId="07A1F604" w:rsidR="004614C8" w:rsidRPr="00241FC2" w:rsidRDefault="004614C8" w:rsidP="004614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portfolio</w:t>
            </w:r>
          </w:p>
        </w:tc>
        <w:tc>
          <w:tcPr>
            <w:tcW w:w="1989" w:type="dxa"/>
            <w:shd w:val="clear" w:color="auto" w:fill="auto"/>
            <w:vAlign w:val="center"/>
          </w:tcPr>
          <w:p w14:paraId="5AD33109" w14:textId="609FB1FC" w:rsidR="004614C8" w:rsidRPr="00241FC2" w:rsidRDefault="004614C8" w:rsidP="004614C8">
            <w:pPr>
              <w:rPr>
                <w:rFonts w:ascii="Arial" w:hAnsi="Arial" w:cs="Arial"/>
              </w:rPr>
            </w:pPr>
            <w:r w:rsidRPr="004614C8">
              <w:rPr>
                <w:rFonts w:ascii="Trebuchet MS" w:hAnsi="Trebuchet MS"/>
                <w:color w:val="000000"/>
                <w:sz w:val="25"/>
                <w:szCs w:val="25"/>
              </w:rPr>
              <w:t xml:space="preserve">Stephen </w:t>
            </w:r>
            <w:proofErr w:type="spellStart"/>
            <w:r w:rsidRPr="004614C8">
              <w:rPr>
                <w:rFonts w:ascii="Trebuchet MS" w:hAnsi="Trebuchet MS"/>
                <w:color w:val="000000"/>
                <w:sz w:val="25"/>
                <w:szCs w:val="25"/>
              </w:rPr>
              <w:t>Scarth</w:t>
            </w:r>
            <w:proofErr w:type="spellEnd"/>
          </w:p>
        </w:tc>
        <w:tc>
          <w:tcPr>
            <w:tcW w:w="1972" w:type="dxa"/>
            <w:shd w:val="clear" w:color="auto" w:fill="auto"/>
            <w:vAlign w:val="center"/>
          </w:tcPr>
          <w:p w14:paraId="730D1DC7" w14:textId="2B645C7F" w:rsidR="004614C8" w:rsidRPr="00241FC2" w:rsidRDefault="004614C8" w:rsidP="004614C8">
            <w:pPr>
              <w:rPr>
                <w:rFonts w:ascii="Arial" w:hAnsi="Arial" w:cs="Arial"/>
              </w:rPr>
            </w:pPr>
            <w:r w:rsidRPr="004614C8">
              <w:rPr>
                <w:rFonts w:ascii="Trebuchet MS" w:hAnsi="Trebuchet MS"/>
                <w:color w:val="000000"/>
                <w:sz w:val="25"/>
                <w:szCs w:val="25"/>
              </w:rPr>
              <w:t xml:space="preserve">Stephen </w:t>
            </w:r>
            <w:proofErr w:type="spellStart"/>
            <w:r w:rsidRPr="004614C8">
              <w:rPr>
                <w:rFonts w:ascii="Trebuchet MS" w:hAnsi="Trebuchet MS"/>
                <w:color w:val="000000"/>
                <w:sz w:val="25"/>
                <w:szCs w:val="25"/>
              </w:rPr>
              <w:t>Scarth</w:t>
            </w:r>
            <w:proofErr w:type="spellEnd"/>
          </w:p>
        </w:tc>
        <w:tc>
          <w:tcPr>
            <w:tcW w:w="1986" w:type="dxa"/>
            <w:shd w:val="clear" w:color="auto" w:fill="auto"/>
          </w:tcPr>
          <w:p w14:paraId="593C50A1" w14:textId="427A6587" w:rsidR="004614C8" w:rsidRPr="00241FC2" w:rsidRDefault="004614C8" w:rsidP="004614C8">
            <w:pPr>
              <w:rPr>
                <w:rFonts w:ascii="Arial" w:hAnsi="Arial" w:cs="Arial"/>
              </w:rPr>
            </w:pPr>
            <w:r w:rsidRPr="00241FC2">
              <w:rPr>
                <w:rFonts w:ascii="Arial" w:hAnsi="Arial" w:cs="Arial"/>
              </w:rPr>
              <w:t>Ian Montgomery</w:t>
            </w:r>
          </w:p>
        </w:tc>
      </w:tr>
    </w:tbl>
    <w:p w14:paraId="50D203FF" w14:textId="6C95BA6A" w:rsidR="004614C8" w:rsidRDefault="004614C8" w:rsidP="00195009">
      <w:pPr>
        <w:rPr>
          <w:rFonts w:ascii="Arial" w:hAnsi="Arial" w:cs="Arial"/>
        </w:rPr>
      </w:pPr>
    </w:p>
    <w:p w14:paraId="471D748F" w14:textId="77777777" w:rsidR="004614C8" w:rsidRDefault="004614C8" w:rsidP="00195009">
      <w:pPr>
        <w:rPr>
          <w:rFonts w:ascii="Arial" w:hAnsi="Arial" w:cs="Arial"/>
        </w:rPr>
      </w:pPr>
    </w:p>
    <w:p w14:paraId="3E3309FC" w14:textId="35E6E73E" w:rsidR="00195009" w:rsidRPr="00241FC2" w:rsidRDefault="00F37B69" w:rsidP="00195009">
      <w:pPr>
        <w:rPr>
          <w:rFonts w:ascii="Arial" w:hAnsi="Arial" w:cs="Arial"/>
        </w:rPr>
      </w:pPr>
      <w:r w:rsidRPr="00241FC2">
        <w:rPr>
          <w:rFonts w:ascii="Arial" w:hAnsi="Arial" w:cs="Arial"/>
        </w:rPr>
        <w:t>These individuals were duly elected to serve for 20</w:t>
      </w:r>
      <w:r w:rsidR="004614C8">
        <w:rPr>
          <w:rFonts w:ascii="Arial" w:hAnsi="Arial" w:cs="Arial"/>
        </w:rPr>
        <w:t>20/2021</w:t>
      </w:r>
      <w:r w:rsidRPr="00241FC2">
        <w:rPr>
          <w:rFonts w:ascii="Arial" w:hAnsi="Arial" w:cs="Arial"/>
        </w:rPr>
        <w:t>.</w:t>
      </w:r>
    </w:p>
    <w:p w14:paraId="4712E4EF" w14:textId="77777777" w:rsidR="00F37B69" w:rsidRDefault="00F37B69" w:rsidP="00195009">
      <w:pPr>
        <w:rPr>
          <w:rFonts w:ascii="Arial" w:hAnsi="Arial" w:cs="Arial"/>
        </w:rPr>
      </w:pPr>
    </w:p>
    <w:p w14:paraId="3AE57D3E" w14:textId="77777777" w:rsidR="00195009" w:rsidRPr="00241FC2" w:rsidRDefault="00F37B69" w:rsidP="00195009">
      <w:pPr>
        <w:rPr>
          <w:rFonts w:ascii="Arial" w:hAnsi="Arial" w:cs="Arial"/>
          <w:b/>
        </w:rPr>
      </w:pPr>
      <w:r>
        <w:rPr>
          <w:rFonts w:ascii="Arial" w:hAnsi="Arial" w:cs="Arial"/>
        </w:rPr>
        <w:t>7</w:t>
      </w:r>
      <w:r w:rsidR="00195009" w:rsidRPr="00241FC2">
        <w:rPr>
          <w:rFonts w:ascii="Arial" w:hAnsi="Arial" w:cs="Arial"/>
        </w:rPr>
        <w:t xml:space="preserve">. </w:t>
      </w:r>
      <w:r w:rsidR="00195009" w:rsidRPr="00241FC2">
        <w:rPr>
          <w:rFonts w:ascii="Arial" w:hAnsi="Arial" w:cs="Arial"/>
          <w:b/>
        </w:rPr>
        <w:t>AOB</w:t>
      </w:r>
      <w:r w:rsidRPr="00F37B69">
        <w:rPr>
          <w:rFonts w:ascii="Arial" w:hAnsi="Arial" w:cs="Arial"/>
        </w:rPr>
        <w:t xml:space="preserve"> </w:t>
      </w:r>
    </w:p>
    <w:p w14:paraId="110273E4" w14:textId="77777777" w:rsidR="00636FC5" w:rsidRPr="00241FC2" w:rsidRDefault="00636FC5" w:rsidP="009649D3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241FC2">
        <w:rPr>
          <w:rFonts w:ascii="Arial" w:hAnsi="Arial" w:cs="Arial"/>
        </w:rPr>
        <w:t>There was none.</w:t>
      </w:r>
    </w:p>
    <w:p w14:paraId="2624A66E" w14:textId="77777777" w:rsidR="00195009" w:rsidRPr="00241FC2" w:rsidRDefault="00195009" w:rsidP="00195009">
      <w:pPr>
        <w:ind w:left="360"/>
        <w:rPr>
          <w:rFonts w:ascii="Arial" w:hAnsi="Arial" w:cs="Arial"/>
        </w:rPr>
      </w:pPr>
    </w:p>
    <w:p w14:paraId="67119111" w14:textId="43D38551" w:rsidR="00636FC5" w:rsidRPr="00241FC2" w:rsidRDefault="00F37B69" w:rsidP="00636FC5">
      <w:pPr>
        <w:widowControl w:val="0"/>
        <w:overflowPunct w:val="0"/>
        <w:autoSpaceDE w:val="0"/>
        <w:autoSpaceDN w:val="0"/>
        <w:adjustRightInd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8</w:t>
      </w:r>
      <w:r w:rsidR="00636FC5" w:rsidRPr="00241FC2">
        <w:rPr>
          <w:rFonts w:ascii="Arial" w:hAnsi="Arial" w:cs="Arial"/>
          <w:b/>
        </w:rPr>
        <w:t xml:space="preserve">. </w:t>
      </w:r>
      <w:r w:rsidR="00195009" w:rsidRPr="00241FC2">
        <w:rPr>
          <w:rFonts w:ascii="Arial" w:hAnsi="Arial" w:cs="Arial"/>
          <w:b/>
        </w:rPr>
        <w:t>Date of next AGM</w:t>
      </w:r>
      <w:r w:rsidR="00636FC5" w:rsidRPr="00241FC2">
        <w:rPr>
          <w:rFonts w:ascii="Arial" w:hAnsi="Arial" w:cs="Arial"/>
          <w:b/>
        </w:rPr>
        <w:t xml:space="preserve"> - </w:t>
      </w:r>
      <w:r w:rsidR="004614C8">
        <w:rPr>
          <w:rFonts w:ascii="Arial" w:hAnsi="Arial" w:cs="Arial"/>
          <w:b/>
        </w:rPr>
        <w:t>TB</w:t>
      </w:r>
      <w:r w:rsidR="00D60721">
        <w:rPr>
          <w:rFonts w:ascii="Arial" w:hAnsi="Arial" w:cs="Arial"/>
          <w:b/>
        </w:rPr>
        <w:t>C</w:t>
      </w:r>
    </w:p>
    <w:p w14:paraId="27F7217A" w14:textId="77777777" w:rsidR="00195009" w:rsidRDefault="00195009" w:rsidP="00195009">
      <w:pPr>
        <w:rPr>
          <w:rFonts w:ascii="Arial" w:hAnsi="Arial" w:cs="Arial"/>
          <w:b/>
        </w:rPr>
      </w:pPr>
    </w:p>
    <w:p w14:paraId="4ECC192A" w14:textId="77777777" w:rsidR="00AF10AB" w:rsidRDefault="00AF10AB" w:rsidP="00195009">
      <w:pPr>
        <w:rPr>
          <w:rFonts w:ascii="Arial" w:hAnsi="Arial" w:cs="Arial"/>
          <w:b/>
        </w:rPr>
      </w:pPr>
    </w:p>
    <w:p w14:paraId="06EE43EB" w14:textId="77777777" w:rsidR="00AF10AB" w:rsidRPr="00AF10AB" w:rsidRDefault="00AF10AB" w:rsidP="00AF10AB">
      <w:pPr>
        <w:spacing w:after="200"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14F3E036" w14:textId="77777777" w:rsidR="000D3327" w:rsidRDefault="000D3327" w:rsidP="000D3327">
      <w:r w:rsidRPr="008F20A2">
        <w:rPr>
          <w:b/>
          <w:bCs/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36D7242B" wp14:editId="76935B90">
            <wp:simplePos x="0" y="0"/>
            <wp:positionH relativeFrom="column">
              <wp:posOffset>2253615</wp:posOffset>
            </wp:positionH>
            <wp:positionV relativeFrom="paragraph">
              <wp:posOffset>-570230</wp:posOffset>
            </wp:positionV>
            <wp:extent cx="1133475" cy="1133475"/>
            <wp:effectExtent l="0" t="0" r="9525" b="9525"/>
            <wp:wrapTight wrapText="bothSides">
              <wp:wrapPolygon edited="0">
                <wp:start x="0" y="0"/>
                <wp:lineTo x="0" y="21418"/>
                <wp:lineTo x="21418" y="21418"/>
                <wp:lineTo x="21418" y="0"/>
                <wp:lineTo x="0" y="0"/>
              </wp:wrapPolygon>
            </wp:wrapTight>
            <wp:docPr id="1" name="Picture 1" descr="wfa Logo low res 39k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fa Logo low res 39kb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3475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.</w:t>
      </w:r>
    </w:p>
    <w:p w14:paraId="6AED33DB" w14:textId="77777777" w:rsidR="000D3327" w:rsidRDefault="000D3327" w:rsidP="000D3327"/>
    <w:p w14:paraId="28EB5A43" w14:textId="77777777" w:rsidR="000D3327" w:rsidRDefault="000D3327" w:rsidP="000D3327">
      <w:pPr>
        <w:jc w:val="center"/>
        <w:rPr>
          <w:rFonts w:ascii="Arial" w:hAnsi="Arial" w:cs="Arial"/>
          <w:b/>
        </w:rPr>
      </w:pPr>
    </w:p>
    <w:p w14:paraId="67F27FFF" w14:textId="3EF99F6A" w:rsidR="000D3327" w:rsidRDefault="000D3327" w:rsidP="000D3327">
      <w:pPr>
        <w:jc w:val="center"/>
        <w:rPr>
          <w:rFonts w:ascii="Arial" w:hAnsi="Arial" w:cs="Arial"/>
          <w:b/>
        </w:rPr>
      </w:pPr>
    </w:p>
    <w:p w14:paraId="09657FF3" w14:textId="15EA49F9" w:rsidR="000D3327" w:rsidRDefault="000D3327" w:rsidP="000D3327">
      <w:pPr>
        <w:jc w:val="center"/>
        <w:rPr>
          <w:rFonts w:ascii="Arial" w:hAnsi="Arial" w:cs="Arial"/>
          <w:b/>
        </w:rPr>
      </w:pPr>
    </w:p>
    <w:p w14:paraId="58248DE0" w14:textId="0D63C1F7" w:rsidR="000D3327" w:rsidRDefault="000D3327" w:rsidP="000D3327">
      <w:pPr>
        <w:jc w:val="center"/>
        <w:rPr>
          <w:rFonts w:ascii="Arial" w:hAnsi="Arial" w:cs="Arial"/>
          <w:b/>
        </w:rPr>
      </w:pPr>
    </w:p>
    <w:p w14:paraId="4714D04F" w14:textId="77777777" w:rsidR="000D3327" w:rsidRDefault="000D3327" w:rsidP="000D3327">
      <w:pPr>
        <w:jc w:val="center"/>
        <w:rPr>
          <w:rFonts w:ascii="Arial" w:hAnsi="Arial" w:cs="Arial"/>
          <w:b/>
        </w:rPr>
      </w:pPr>
    </w:p>
    <w:p w14:paraId="5D255AA9" w14:textId="2ED304AC" w:rsidR="000D3327" w:rsidRPr="00E06F74" w:rsidRDefault="000D3327" w:rsidP="000D3327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APPENDIX 1 - </w:t>
      </w:r>
      <w:r w:rsidRPr="00E06F74">
        <w:rPr>
          <w:rFonts w:ascii="Arial" w:hAnsi="Arial" w:cs="Arial"/>
          <w:b/>
        </w:rPr>
        <w:t>WESTERN FRONT ASSOCIATION – ANTRIM AND DOWN BRANCH</w:t>
      </w:r>
    </w:p>
    <w:p w14:paraId="7D13FD5A" w14:textId="77777777" w:rsidR="000D3327" w:rsidRPr="00E06F74" w:rsidRDefault="000D3327" w:rsidP="000D3327">
      <w:pPr>
        <w:jc w:val="center"/>
        <w:rPr>
          <w:rFonts w:ascii="Arial" w:hAnsi="Arial" w:cs="Arial"/>
          <w:b/>
        </w:rPr>
      </w:pPr>
      <w:r w:rsidRPr="00E06F74">
        <w:rPr>
          <w:rFonts w:ascii="Arial" w:hAnsi="Arial" w:cs="Arial"/>
          <w:b/>
        </w:rPr>
        <w:t>Chair</w:t>
      </w:r>
      <w:r>
        <w:rPr>
          <w:rFonts w:ascii="Arial" w:hAnsi="Arial" w:cs="Arial"/>
          <w:b/>
        </w:rPr>
        <w:t>’</w:t>
      </w:r>
      <w:r w:rsidRPr="00E06F74">
        <w:rPr>
          <w:rFonts w:ascii="Arial" w:hAnsi="Arial" w:cs="Arial"/>
          <w:b/>
        </w:rPr>
        <w:t>s</w:t>
      </w:r>
      <w:r>
        <w:rPr>
          <w:rFonts w:ascii="Arial" w:hAnsi="Arial" w:cs="Arial"/>
          <w:b/>
        </w:rPr>
        <w:t xml:space="preserve"> report, 2019-20</w:t>
      </w:r>
    </w:p>
    <w:p w14:paraId="02EB5E7C" w14:textId="77777777" w:rsidR="000D3327" w:rsidRPr="00E06F74" w:rsidRDefault="000D3327" w:rsidP="000D3327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5</w:t>
      </w:r>
      <w:r w:rsidRPr="002F51AB">
        <w:rPr>
          <w:rFonts w:ascii="Arial" w:hAnsi="Arial" w:cs="Arial"/>
          <w:b/>
          <w:vertAlign w:val="superscript"/>
        </w:rPr>
        <w:t>th</w:t>
      </w:r>
      <w:r>
        <w:rPr>
          <w:rFonts w:ascii="Arial" w:hAnsi="Arial" w:cs="Arial"/>
          <w:b/>
        </w:rPr>
        <w:t xml:space="preserve"> </w:t>
      </w:r>
      <w:r w:rsidRPr="00E06F74">
        <w:rPr>
          <w:rFonts w:ascii="Arial" w:hAnsi="Arial" w:cs="Arial"/>
          <w:b/>
        </w:rPr>
        <w:t xml:space="preserve">AGM, </w:t>
      </w:r>
      <w:r>
        <w:rPr>
          <w:rFonts w:ascii="Arial" w:hAnsi="Arial" w:cs="Arial"/>
          <w:b/>
        </w:rPr>
        <w:t>NIWM</w:t>
      </w:r>
      <w:r w:rsidRPr="00E06F74">
        <w:rPr>
          <w:rFonts w:ascii="Arial" w:hAnsi="Arial" w:cs="Arial"/>
          <w:b/>
        </w:rPr>
        <w:t xml:space="preserve">, Belfast </w:t>
      </w:r>
      <w:r>
        <w:rPr>
          <w:rFonts w:ascii="Arial" w:hAnsi="Arial" w:cs="Arial"/>
          <w:b/>
        </w:rPr>
        <w:t>12 March 2020</w:t>
      </w:r>
    </w:p>
    <w:p w14:paraId="1A946708" w14:textId="77777777" w:rsidR="000D3327" w:rsidRPr="00E06F74" w:rsidRDefault="000D3327" w:rsidP="000D3327">
      <w:pPr>
        <w:rPr>
          <w:rFonts w:ascii="Arial" w:hAnsi="Arial" w:cs="Arial"/>
        </w:rPr>
      </w:pPr>
    </w:p>
    <w:p w14:paraId="4A416949" w14:textId="77777777" w:rsidR="000D3327" w:rsidRPr="00E06F74" w:rsidRDefault="000D3327" w:rsidP="000D3327">
      <w:pPr>
        <w:rPr>
          <w:rFonts w:ascii="Arial" w:hAnsi="Arial" w:cs="Arial"/>
          <w:b/>
          <w:bCs/>
        </w:rPr>
      </w:pPr>
      <w:r w:rsidRPr="00E06F74">
        <w:rPr>
          <w:rFonts w:ascii="Arial" w:hAnsi="Arial" w:cs="Arial"/>
          <w:b/>
          <w:bCs/>
        </w:rPr>
        <w:t>1. Overview</w:t>
      </w:r>
    </w:p>
    <w:p w14:paraId="4A70FC05" w14:textId="77777777" w:rsidR="000D3327" w:rsidRPr="00E06F74" w:rsidRDefault="000D3327" w:rsidP="000D3327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his</w:t>
      </w:r>
      <w:r w:rsidRPr="00E06F74">
        <w:rPr>
          <w:rFonts w:ascii="Arial" w:hAnsi="Arial" w:cs="Arial"/>
          <w:bCs/>
        </w:rPr>
        <w:t xml:space="preserve"> report documents</w:t>
      </w:r>
      <w:r>
        <w:rPr>
          <w:rFonts w:ascii="Arial" w:hAnsi="Arial" w:cs="Arial"/>
          <w:bCs/>
        </w:rPr>
        <w:t xml:space="preserve"> the</w:t>
      </w:r>
      <w:r w:rsidRPr="00E06F74">
        <w:rPr>
          <w:rFonts w:ascii="Arial" w:hAnsi="Arial" w:cs="Arial"/>
          <w:bCs/>
        </w:rPr>
        <w:t xml:space="preserve"> branch</w:t>
      </w:r>
      <w:r>
        <w:rPr>
          <w:rFonts w:ascii="Arial" w:hAnsi="Arial" w:cs="Arial"/>
          <w:bCs/>
        </w:rPr>
        <w:t xml:space="preserve"> </w:t>
      </w:r>
      <w:r w:rsidRPr="00E06F74">
        <w:rPr>
          <w:rFonts w:ascii="Arial" w:hAnsi="Arial" w:cs="Arial"/>
          <w:bCs/>
        </w:rPr>
        <w:t>activities from April 201</w:t>
      </w:r>
      <w:r>
        <w:rPr>
          <w:rFonts w:ascii="Arial" w:hAnsi="Arial" w:cs="Arial"/>
          <w:bCs/>
        </w:rPr>
        <w:t>9</w:t>
      </w:r>
      <w:r w:rsidRPr="00E06F74">
        <w:rPr>
          <w:rFonts w:ascii="Arial" w:hAnsi="Arial" w:cs="Arial"/>
          <w:bCs/>
        </w:rPr>
        <w:t xml:space="preserve"> to March 20</w:t>
      </w:r>
      <w:r>
        <w:rPr>
          <w:rFonts w:ascii="Arial" w:hAnsi="Arial" w:cs="Arial"/>
          <w:bCs/>
        </w:rPr>
        <w:t>20 for the branch AGM</w:t>
      </w:r>
      <w:r w:rsidRPr="00E06F74">
        <w:rPr>
          <w:rFonts w:ascii="Arial" w:hAnsi="Arial" w:cs="Arial"/>
          <w:bCs/>
        </w:rPr>
        <w:t>.</w:t>
      </w:r>
    </w:p>
    <w:p w14:paraId="6B81383C" w14:textId="77777777" w:rsidR="000D3327" w:rsidRPr="00E06F74" w:rsidRDefault="000D3327" w:rsidP="000D3327">
      <w:pPr>
        <w:rPr>
          <w:rFonts w:ascii="Arial" w:hAnsi="Arial" w:cs="Arial"/>
          <w:b/>
          <w:bCs/>
        </w:rPr>
      </w:pPr>
    </w:p>
    <w:p w14:paraId="57574FA1" w14:textId="77777777" w:rsidR="000D3327" w:rsidRPr="00E06F74" w:rsidRDefault="000D3327" w:rsidP="000D3327">
      <w:pPr>
        <w:rPr>
          <w:rFonts w:ascii="Arial" w:hAnsi="Arial" w:cs="Arial"/>
          <w:b/>
          <w:bCs/>
        </w:rPr>
      </w:pPr>
      <w:r w:rsidRPr="00E06F74">
        <w:rPr>
          <w:rFonts w:ascii="Arial" w:hAnsi="Arial" w:cs="Arial"/>
          <w:b/>
          <w:bCs/>
        </w:rPr>
        <w:t>2. 20</w:t>
      </w:r>
      <w:r>
        <w:rPr>
          <w:rFonts w:ascii="Arial" w:hAnsi="Arial" w:cs="Arial"/>
          <w:b/>
          <w:bCs/>
        </w:rPr>
        <w:t>19-20</w:t>
      </w:r>
    </w:p>
    <w:p w14:paraId="4B96BAD0" w14:textId="77777777" w:rsidR="000D3327" w:rsidRDefault="000D3327" w:rsidP="000D3327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</w:t>
      </w:r>
      <w:r w:rsidRPr="00E06F74">
        <w:rPr>
          <w:rFonts w:ascii="Arial" w:hAnsi="Arial" w:cs="Arial"/>
          <w:bCs/>
        </w:rPr>
        <w:t xml:space="preserve">he branch held </w:t>
      </w:r>
      <w:r>
        <w:rPr>
          <w:rFonts w:ascii="Arial" w:hAnsi="Arial" w:cs="Arial"/>
          <w:bCs/>
        </w:rPr>
        <w:t>6</w:t>
      </w:r>
      <w:r w:rsidRPr="00E06F74">
        <w:rPr>
          <w:rFonts w:ascii="Arial" w:hAnsi="Arial" w:cs="Arial"/>
          <w:bCs/>
        </w:rPr>
        <w:t xml:space="preserve"> talks on Thursday nights and </w:t>
      </w:r>
      <w:r>
        <w:rPr>
          <w:rFonts w:ascii="Arial" w:hAnsi="Arial" w:cs="Arial"/>
          <w:bCs/>
        </w:rPr>
        <w:t>two half day conferences.</w:t>
      </w:r>
    </w:p>
    <w:p w14:paraId="7089A9E8" w14:textId="77777777" w:rsidR="000D3327" w:rsidRDefault="000D3327" w:rsidP="000D3327">
      <w:pPr>
        <w:rPr>
          <w:rFonts w:ascii="Arial" w:hAnsi="Arial" w:cs="Arial"/>
        </w:rPr>
      </w:pPr>
    </w:p>
    <w:tbl>
      <w:tblPr>
        <w:tblW w:w="901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24"/>
        <w:gridCol w:w="2979"/>
        <w:gridCol w:w="2507"/>
      </w:tblGrid>
      <w:tr w:rsidR="000D3327" w:rsidRPr="0072402E" w14:paraId="786C70B0" w14:textId="77777777" w:rsidTr="000230FA">
        <w:tc>
          <w:tcPr>
            <w:tcW w:w="35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6C481C25" w14:textId="77777777" w:rsidR="000D3327" w:rsidRPr="0072402E" w:rsidRDefault="000D3327" w:rsidP="000230FA">
            <w:r w:rsidRPr="0072402E">
              <w:t>Details</w:t>
            </w:r>
          </w:p>
        </w:tc>
        <w:tc>
          <w:tcPr>
            <w:tcW w:w="29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256CA2D1" w14:textId="77777777" w:rsidR="000D3327" w:rsidRPr="0072402E" w:rsidRDefault="000D3327" w:rsidP="000230FA">
            <w:r w:rsidRPr="0072402E">
              <w:t>Programme</w:t>
            </w:r>
          </w:p>
        </w:tc>
        <w:tc>
          <w:tcPr>
            <w:tcW w:w="25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3AEEAA4" w14:textId="77777777" w:rsidR="000D3327" w:rsidRPr="0072402E" w:rsidRDefault="000D3327" w:rsidP="000230FA">
            <w:r w:rsidRPr="0072402E">
              <w:t>Numbers attending</w:t>
            </w:r>
          </w:p>
        </w:tc>
      </w:tr>
      <w:tr w:rsidR="000D3327" w:rsidRPr="0072402E" w14:paraId="1B86E92A" w14:textId="77777777" w:rsidTr="000230FA">
        <w:tc>
          <w:tcPr>
            <w:tcW w:w="35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32C0B57" w14:textId="77777777" w:rsidR="000D3327" w:rsidRPr="0072402E" w:rsidRDefault="000D3327" w:rsidP="000230FA">
            <w:r w:rsidRPr="0072402E">
              <w:t>11 April 2019, AGM (details on the website)</w:t>
            </w:r>
          </w:p>
        </w:tc>
        <w:tc>
          <w:tcPr>
            <w:tcW w:w="29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BBC0F19" w14:textId="77777777" w:rsidR="000D3327" w:rsidRPr="0072402E" w:rsidRDefault="000D3327" w:rsidP="000230FA">
            <w:r w:rsidRPr="0072402E">
              <w:t>Margaret Graham, 'WW1 Nurses-the Northern Ireland Connection' </w:t>
            </w:r>
          </w:p>
        </w:tc>
        <w:tc>
          <w:tcPr>
            <w:tcW w:w="25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89C3414" w14:textId="77777777" w:rsidR="000D3327" w:rsidRPr="0072402E" w:rsidRDefault="000D3327" w:rsidP="000230FA">
            <w:r w:rsidRPr="0072402E">
              <w:t>6</w:t>
            </w:r>
          </w:p>
        </w:tc>
      </w:tr>
      <w:tr w:rsidR="000D3327" w:rsidRPr="0072402E" w14:paraId="00D55F5C" w14:textId="77777777" w:rsidTr="000230FA">
        <w:tc>
          <w:tcPr>
            <w:tcW w:w="35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1ABBA84" w14:textId="77777777" w:rsidR="000D3327" w:rsidRPr="0072402E" w:rsidRDefault="000D3327" w:rsidP="000230FA">
            <w:r w:rsidRPr="0072402E">
              <w:t xml:space="preserve">9 May 2019, afternoon half day branch Spring Conference, ‘The Consequences of War’, 2 – 4.30 pm at PRONI </w:t>
            </w:r>
          </w:p>
        </w:tc>
        <w:tc>
          <w:tcPr>
            <w:tcW w:w="29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41F0DA7" w14:textId="77777777" w:rsidR="000D3327" w:rsidRPr="0072402E" w:rsidRDefault="000D3327" w:rsidP="000230FA">
            <w:r w:rsidRPr="0072402E">
              <w:t>Speakers to included:</w:t>
            </w:r>
          </w:p>
          <w:p w14:paraId="465BA63F" w14:textId="77777777" w:rsidR="000D3327" w:rsidRPr="0072402E" w:rsidRDefault="000D3327" w:rsidP="000230FA">
            <w:r w:rsidRPr="0072402E">
              <w:t>Dr William Butler (University of Kent) on the British army mutinies of 1919.</w:t>
            </w:r>
            <w:r w:rsidRPr="0072402E">
              <w:br/>
              <w:t>Dr Mario Draper (University of Kent) on the Connaught Rangers in India, 1920.</w:t>
            </w:r>
            <w:r w:rsidRPr="0072402E">
              <w:br/>
              <w:t>Dr Stefanie Linden (Maastricht University) on shell shock during the First World War and after.</w:t>
            </w:r>
            <w:r w:rsidRPr="0072402E">
              <w:br/>
              <w:t>Dr Patricia Marsh (PRONI) on the flu epidemic in Ulster in 1919.</w:t>
            </w:r>
          </w:p>
        </w:tc>
        <w:tc>
          <w:tcPr>
            <w:tcW w:w="25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5058BEA" w14:textId="77777777" w:rsidR="000D3327" w:rsidRPr="0072402E" w:rsidRDefault="000D3327" w:rsidP="000230FA">
            <w:r w:rsidRPr="0072402E">
              <w:t>37</w:t>
            </w:r>
          </w:p>
        </w:tc>
      </w:tr>
      <w:tr w:rsidR="000D3327" w:rsidRPr="0072402E" w14:paraId="0D897C63" w14:textId="77777777" w:rsidTr="000230FA">
        <w:tc>
          <w:tcPr>
            <w:tcW w:w="35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4B80D9D" w14:textId="77777777" w:rsidR="000D3327" w:rsidRPr="0072402E" w:rsidRDefault="000D3327" w:rsidP="000230FA">
            <w:r w:rsidRPr="0072402E">
              <w:t>13 June 2019</w:t>
            </w:r>
          </w:p>
        </w:tc>
        <w:tc>
          <w:tcPr>
            <w:tcW w:w="29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3EEF48F" w14:textId="77777777" w:rsidR="000D3327" w:rsidRPr="0072402E" w:rsidRDefault="000D3327" w:rsidP="000230FA">
            <w:r w:rsidRPr="0072402E">
              <w:t>Mike Taylor, ‘Beyond the Somme - Brig-Gen Frank Crozier and the Welsh Bantam Brigade'.</w:t>
            </w:r>
          </w:p>
        </w:tc>
        <w:tc>
          <w:tcPr>
            <w:tcW w:w="25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12903F4" w14:textId="77777777" w:rsidR="000D3327" w:rsidRPr="0072402E" w:rsidRDefault="000D3327" w:rsidP="000230FA">
            <w:r w:rsidRPr="0072402E">
              <w:t>11</w:t>
            </w:r>
          </w:p>
        </w:tc>
      </w:tr>
      <w:tr w:rsidR="000D3327" w:rsidRPr="0072402E" w14:paraId="32D92BE5" w14:textId="77777777" w:rsidTr="000230FA">
        <w:tc>
          <w:tcPr>
            <w:tcW w:w="35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E75A626" w14:textId="77777777" w:rsidR="000D3327" w:rsidRPr="0072402E" w:rsidRDefault="000D3327" w:rsidP="000230FA">
            <w:r w:rsidRPr="0072402E">
              <w:t>July and August 2019</w:t>
            </w:r>
          </w:p>
        </w:tc>
        <w:tc>
          <w:tcPr>
            <w:tcW w:w="29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273E4E2" w14:textId="77777777" w:rsidR="000D3327" w:rsidRPr="0072402E" w:rsidRDefault="000D3327" w:rsidP="000230FA">
            <w:r w:rsidRPr="0072402E">
              <w:t>No meeting</w:t>
            </w:r>
          </w:p>
        </w:tc>
        <w:tc>
          <w:tcPr>
            <w:tcW w:w="25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3208D4B" w14:textId="77777777" w:rsidR="000D3327" w:rsidRPr="0072402E" w:rsidRDefault="000D3327" w:rsidP="000230FA"/>
        </w:tc>
      </w:tr>
      <w:tr w:rsidR="000D3327" w:rsidRPr="0072402E" w14:paraId="2F41336F" w14:textId="77777777" w:rsidTr="000230FA">
        <w:tc>
          <w:tcPr>
            <w:tcW w:w="35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075CC21" w14:textId="77777777" w:rsidR="000D3327" w:rsidRPr="0072402E" w:rsidRDefault="000D3327" w:rsidP="000230FA">
            <w:r w:rsidRPr="0072402E">
              <w:t>12 September 2019</w:t>
            </w:r>
          </w:p>
        </w:tc>
        <w:tc>
          <w:tcPr>
            <w:tcW w:w="29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224E2F5" w14:textId="77777777" w:rsidR="000D3327" w:rsidRPr="0072402E" w:rsidRDefault="000D3327" w:rsidP="000230FA">
            <w:r w:rsidRPr="0072402E">
              <w:t xml:space="preserve">Michael Nugent, ‘It was an awful Sunday': the 2nd </w:t>
            </w:r>
            <w:proofErr w:type="spellStart"/>
            <w:r w:rsidRPr="0072402E">
              <w:t>Inniskillings</w:t>
            </w:r>
            <w:proofErr w:type="spellEnd"/>
            <w:r w:rsidRPr="0072402E">
              <w:t xml:space="preserve"> at the Battle of </w:t>
            </w:r>
            <w:proofErr w:type="spellStart"/>
            <w:r w:rsidRPr="0072402E">
              <w:t>Festubert</w:t>
            </w:r>
            <w:proofErr w:type="spellEnd"/>
            <w:r w:rsidRPr="0072402E">
              <w:t>, May 1915.</w:t>
            </w:r>
          </w:p>
        </w:tc>
        <w:tc>
          <w:tcPr>
            <w:tcW w:w="25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C23AA17" w14:textId="77777777" w:rsidR="000D3327" w:rsidRPr="0072402E" w:rsidRDefault="000D3327" w:rsidP="000230FA">
            <w:r w:rsidRPr="0072402E">
              <w:t>11</w:t>
            </w:r>
          </w:p>
        </w:tc>
      </w:tr>
      <w:tr w:rsidR="000D3327" w:rsidRPr="0072402E" w14:paraId="5CB160DB" w14:textId="77777777" w:rsidTr="000230FA">
        <w:tc>
          <w:tcPr>
            <w:tcW w:w="35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35F058F" w14:textId="77777777" w:rsidR="000D3327" w:rsidRPr="0072402E" w:rsidRDefault="000D3327" w:rsidP="000230FA">
            <w:r w:rsidRPr="0072402E">
              <w:t>5 October 2020, all-Ireland WFA branch one day conference, ‘Legacies of War’ at Dublin Port, Dublin.</w:t>
            </w:r>
          </w:p>
        </w:tc>
        <w:tc>
          <w:tcPr>
            <w:tcW w:w="29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F652FCB" w14:textId="77777777" w:rsidR="000D3327" w:rsidRPr="0072402E" w:rsidRDefault="000D3327" w:rsidP="000230FA">
            <w:r w:rsidRPr="0072402E">
              <w:t xml:space="preserve">Speakers were: </w:t>
            </w:r>
          </w:p>
          <w:p w14:paraId="07E74781" w14:textId="77777777" w:rsidR="000D3327" w:rsidRPr="0072402E" w:rsidRDefault="000D3327" w:rsidP="000230FA">
            <w:r w:rsidRPr="0072402E">
              <w:t xml:space="preserve">Professor Gary Sheffield, (University of Wolverhampton, President of </w:t>
            </w:r>
            <w:r w:rsidRPr="0072402E">
              <w:lastRenderedPageBreak/>
              <w:t xml:space="preserve">the WFA): ‘Hinge of the 20th Century: The Aftermath of the First World War’ </w:t>
            </w:r>
          </w:p>
          <w:p w14:paraId="4EAEE1A6" w14:textId="77777777" w:rsidR="000D3327" w:rsidRPr="0072402E" w:rsidRDefault="000D3327" w:rsidP="000230FA">
            <w:r w:rsidRPr="0072402E">
              <w:t xml:space="preserve">Gerry White, (Island of Ireland Trustee, WFA): 'From Gunner to Guerrilla - Tom Barry's Road to Rebellion' </w:t>
            </w:r>
          </w:p>
          <w:p w14:paraId="26138994" w14:textId="77777777" w:rsidR="000D3327" w:rsidRPr="0072402E" w:rsidRDefault="000D3327" w:rsidP="000230FA">
            <w:r w:rsidRPr="0072402E">
              <w:t xml:space="preserve">Lar </w:t>
            </w:r>
            <w:proofErr w:type="spellStart"/>
            <w:r w:rsidRPr="0072402E">
              <w:t>Joye</w:t>
            </w:r>
            <w:proofErr w:type="spellEnd"/>
            <w:r w:rsidRPr="0072402E">
              <w:t xml:space="preserve">, (Heritage Director at Dublin Port): ‘A Divided Company - Dublin Port and the Impact of the First World War’ </w:t>
            </w:r>
          </w:p>
          <w:p w14:paraId="5691B84C" w14:textId="77777777" w:rsidR="000D3327" w:rsidRPr="0072402E" w:rsidRDefault="000D3327" w:rsidP="000230FA">
            <w:proofErr w:type="spellStart"/>
            <w:r w:rsidRPr="0072402E">
              <w:t>Dr.</w:t>
            </w:r>
            <w:proofErr w:type="spellEnd"/>
            <w:r w:rsidRPr="0072402E">
              <w:t xml:space="preserve"> Darragh Gannon, (Queens University, Belfast): ‘Beyond Versailles: Ireland's Global Revolutionary Moment’ </w:t>
            </w:r>
          </w:p>
          <w:p w14:paraId="2F582B07" w14:textId="77777777" w:rsidR="000D3327" w:rsidRPr="0072402E" w:rsidRDefault="000D3327" w:rsidP="000230FA">
            <w:proofErr w:type="spellStart"/>
            <w:r w:rsidRPr="0072402E">
              <w:t>Dr.</w:t>
            </w:r>
            <w:proofErr w:type="spellEnd"/>
            <w:r w:rsidRPr="0072402E">
              <w:t xml:space="preserve"> Jennifer Wellington, (University College Dublin): ‘Exhibiting War: The Great War, Museums, and Memory’ </w:t>
            </w:r>
          </w:p>
          <w:p w14:paraId="64778934" w14:textId="77777777" w:rsidR="000D3327" w:rsidRPr="0072402E" w:rsidRDefault="000D3327" w:rsidP="000230FA">
            <w:r w:rsidRPr="0072402E">
              <w:t xml:space="preserve">Chair: Dr Brendan O’Shea, (European Trustee, WFA) </w:t>
            </w:r>
          </w:p>
          <w:p w14:paraId="58D76BAD" w14:textId="77777777" w:rsidR="000D3327" w:rsidRPr="0072402E" w:rsidRDefault="000D3327" w:rsidP="000230FA"/>
        </w:tc>
        <w:tc>
          <w:tcPr>
            <w:tcW w:w="25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B4AB93E" w14:textId="77777777" w:rsidR="000D3327" w:rsidRPr="0072402E" w:rsidRDefault="000D3327" w:rsidP="000230FA">
            <w:r w:rsidRPr="0072402E">
              <w:lastRenderedPageBreak/>
              <w:t>34</w:t>
            </w:r>
          </w:p>
        </w:tc>
      </w:tr>
      <w:tr w:rsidR="000D3327" w:rsidRPr="0072402E" w14:paraId="5106CF86" w14:textId="77777777" w:rsidTr="000230FA">
        <w:tc>
          <w:tcPr>
            <w:tcW w:w="35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BDD8987" w14:textId="77777777" w:rsidR="000D3327" w:rsidRPr="0072402E" w:rsidRDefault="000D3327" w:rsidP="000230FA">
            <w:r w:rsidRPr="0072402E">
              <w:t>10 October 2019</w:t>
            </w:r>
          </w:p>
        </w:tc>
        <w:tc>
          <w:tcPr>
            <w:tcW w:w="29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CF1BCF6" w14:textId="77777777" w:rsidR="000D3327" w:rsidRPr="0072402E" w:rsidRDefault="000D3327" w:rsidP="000230FA">
            <w:r w:rsidRPr="0072402E">
              <w:t>John Green, 'Willie Redmond and the Great War'.</w:t>
            </w:r>
          </w:p>
        </w:tc>
        <w:tc>
          <w:tcPr>
            <w:tcW w:w="25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0EAF6B3" w14:textId="77777777" w:rsidR="000D3327" w:rsidRPr="0072402E" w:rsidRDefault="000D3327" w:rsidP="000230FA">
            <w:r w:rsidRPr="0072402E">
              <w:t>19</w:t>
            </w:r>
          </w:p>
        </w:tc>
      </w:tr>
      <w:tr w:rsidR="000D3327" w:rsidRPr="0072402E" w14:paraId="49FFDD85" w14:textId="77777777" w:rsidTr="000230FA">
        <w:tc>
          <w:tcPr>
            <w:tcW w:w="35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D541EC0" w14:textId="77777777" w:rsidR="000D3327" w:rsidRPr="0072402E" w:rsidRDefault="000D3327" w:rsidP="000230FA">
            <w:r w:rsidRPr="0072402E">
              <w:t>14 November, afternoon half day Winter Conference on ‘Beyond the centenaries: Taking forward the story of the First World War and its impact on Ireland’</w:t>
            </w:r>
          </w:p>
          <w:p w14:paraId="6F2C6D3C" w14:textId="77777777" w:rsidR="000D3327" w:rsidRPr="0072402E" w:rsidRDefault="000D3327" w:rsidP="000230FA"/>
        </w:tc>
        <w:tc>
          <w:tcPr>
            <w:tcW w:w="29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6678D90" w14:textId="77777777" w:rsidR="000D3327" w:rsidRPr="0072402E" w:rsidRDefault="000D3327" w:rsidP="000230FA">
            <w:r w:rsidRPr="0072402E">
              <w:t>Speakers included Dr Tim Bowman, Mike Jackson and Dr Tom Thorpe.</w:t>
            </w:r>
          </w:p>
        </w:tc>
        <w:tc>
          <w:tcPr>
            <w:tcW w:w="25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DAE7D0B" w14:textId="77777777" w:rsidR="000D3327" w:rsidRPr="0072402E" w:rsidRDefault="000D3327" w:rsidP="000230FA">
            <w:r w:rsidRPr="0072402E">
              <w:t>26</w:t>
            </w:r>
          </w:p>
        </w:tc>
      </w:tr>
      <w:tr w:rsidR="000D3327" w:rsidRPr="0072402E" w14:paraId="2DD6366F" w14:textId="77777777" w:rsidTr="000230FA">
        <w:tc>
          <w:tcPr>
            <w:tcW w:w="35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7E21EF0" w14:textId="77777777" w:rsidR="000D3327" w:rsidRPr="0072402E" w:rsidRDefault="000D3327" w:rsidP="000230FA">
            <w:r w:rsidRPr="0072402E">
              <w:t>December</w:t>
            </w:r>
          </w:p>
        </w:tc>
        <w:tc>
          <w:tcPr>
            <w:tcW w:w="29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8C9E568" w14:textId="77777777" w:rsidR="000D3327" w:rsidRPr="0072402E" w:rsidRDefault="000D3327" w:rsidP="000230FA">
            <w:r w:rsidRPr="0072402E">
              <w:t>No meeting</w:t>
            </w:r>
          </w:p>
        </w:tc>
        <w:tc>
          <w:tcPr>
            <w:tcW w:w="25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472A950" w14:textId="77777777" w:rsidR="000D3327" w:rsidRPr="0072402E" w:rsidRDefault="000D3327" w:rsidP="000230FA"/>
        </w:tc>
      </w:tr>
    </w:tbl>
    <w:p w14:paraId="3F87EE3A" w14:textId="77777777" w:rsidR="000D3327" w:rsidRDefault="000D3327" w:rsidP="000D3327">
      <w:pPr>
        <w:rPr>
          <w:rFonts w:ascii="Arial" w:hAnsi="Arial" w:cs="Arial"/>
          <w:b/>
          <w:bCs/>
        </w:rPr>
      </w:pPr>
    </w:p>
    <w:p w14:paraId="5CCB004F" w14:textId="77777777" w:rsidR="000D3327" w:rsidRPr="00E06F74" w:rsidRDefault="000D3327" w:rsidP="000D3327">
      <w:pPr>
        <w:rPr>
          <w:rFonts w:ascii="Arial" w:hAnsi="Arial" w:cs="Arial"/>
          <w:b/>
          <w:bCs/>
        </w:rPr>
      </w:pPr>
      <w:r w:rsidRPr="00E06F74">
        <w:rPr>
          <w:rFonts w:ascii="Arial" w:hAnsi="Arial" w:cs="Arial"/>
          <w:b/>
          <w:bCs/>
        </w:rPr>
        <w:t>3. Membership and attendance</w:t>
      </w:r>
    </w:p>
    <w:p w14:paraId="72D7BD59" w14:textId="77777777" w:rsidR="000D3327" w:rsidRPr="003A267F" w:rsidRDefault="000D3327" w:rsidP="000D3327">
      <w:pPr>
        <w:pStyle w:val="ListParagraph"/>
        <w:widowControl w:val="0"/>
        <w:numPr>
          <w:ilvl w:val="0"/>
          <w:numId w:val="11"/>
        </w:numPr>
        <w:overflowPunct w:val="0"/>
        <w:autoSpaceDE w:val="0"/>
        <w:autoSpaceDN w:val="0"/>
        <w:adjustRightInd w:val="0"/>
        <w:rPr>
          <w:rFonts w:ascii="Arial" w:hAnsi="Arial" w:cs="Arial"/>
          <w:bCs/>
        </w:rPr>
      </w:pPr>
      <w:r w:rsidRPr="003A267F">
        <w:rPr>
          <w:rFonts w:ascii="Arial" w:hAnsi="Arial" w:cs="Arial"/>
          <w:bCs/>
        </w:rPr>
        <w:t xml:space="preserve">Attendance at Thursday night meetings has been variable between </w:t>
      </w:r>
      <w:r>
        <w:rPr>
          <w:rFonts w:ascii="Arial" w:hAnsi="Arial" w:cs="Arial"/>
          <w:bCs/>
        </w:rPr>
        <w:t>6</w:t>
      </w:r>
      <w:r w:rsidRPr="003A267F">
        <w:rPr>
          <w:rFonts w:ascii="Arial" w:hAnsi="Arial" w:cs="Arial"/>
          <w:bCs/>
        </w:rPr>
        <w:t xml:space="preserve"> and </w:t>
      </w:r>
      <w:r>
        <w:rPr>
          <w:rFonts w:ascii="Arial" w:hAnsi="Arial" w:cs="Arial"/>
          <w:bCs/>
        </w:rPr>
        <w:t>17</w:t>
      </w:r>
      <w:r w:rsidRPr="003A267F">
        <w:rPr>
          <w:rFonts w:ascii="Arial" w:hAnsi="Arial" w:cs="Arial"/>
          <w:bCs/>
        </w:rPr>
        <w:t xml:space="preserve"> at each meeting. Numbers for individual meetings are set out in item 2. </w:t>
      </w:r>
    </w:p>
    <w:p w14:paraId="5987F9B0" w14:textId="77777777" w:rsidR="000D3327" w:rsidRPr="003A267F" w:rsidRDefault="000D3327" w:rsidP="000D3327">
      <w:pPr>
        <w:pStyle w:val="ListParagraph"/>
        <w:widowControl w:val="0"/>
        <w:numPr>
          <w:ilvl w:val="0"/>
          <w:numId w:val="11"/>
        </w:numPr>
        <w:overflowPunct w:val="0"/>
        <w:autoSpaceDE w:val="0"/>
        <w:autoSpaceDN w:val="0"/>
        <w:adjustRightInd w:val="0"/>
        <w:rPr>
          <w:rFonts w:ascii="Arial" w:hAnsi="Arial" w:cs="Arial"/>
          <w:bCs/>
        </w:rPr>
      </w:pPr>
      <w:r w:rsidRPr="003A267F">
        <w:rPr>
          <w:rFonts w:ascii="Arial" w:hAnsi="Arial" w:cs="Arial"/>
          <w:bCs/>
        </w:rPr>
        <w:t xml:space="preserve">The WFA has </w:t>
      </w:r>
      <w:r>
        <w:rPr>
          <w:rFonts w:ascii="Arial" w:hAnsi="Arial" w:cs="Arial"/>
          <w:bCs/>
        </w:rPr>
        <w:t>50</w:t>
      </w:r>
      <w:r w:rsidRPr="003A267F">
        <w:rPr>
          <w:rFonts w:ascii="Arial" w:hAnsi="Arial" w:cs="Arial"/>
          <w:bCs/>
        </w:rPr>
        <w:t xml:space="preserve"> paid members in Northern Ireland (as at </w:t>
      </w:r>
      <w:r>
        <w:rPr>
          <w:rFonts w:ascii="Arial" w:hAnsi="Arial" w:cs="Arial"/>
          <w:bCs/>
        </w:rPr>
        <w:t>March 2020</w:t>
      </w:r>
      <w:r w:rsidRPr="003A267F">
        <w:rPr>
          <w:rFonts w:ascii="Arial" w:hAnsi="Arial" w:cs="Arial"/>
          <w:bCs/>
        </w:rPr>
        <w:t>).</w:t>
      </w:r>
      <w:r>
        <w:rPr>
          <w:rFonts w:ascii="Arial" w:hAnsi="Arial" w:cs="Arial"/>
          <w:bCs/>
        </w:rPr>
        <w:t xml:space="preserve"> This is an increase of two from March 2019. </w:t>
      </w:r>
    </w:p>
    <w:p w14:paraId="5082C69A" w14:textId="77777777" w:rsidR="000D3327" w:rsidRPr="00E06F74" w:rsidRDefault="000D3327" w:rsidP="000D3327">
      <w:pPr>
        <w:rPr>
          <w:rFonts w:ascii="Arial" w:hAnsi="Arial" w:cs="Arial"/>
        </w:rPr>
      </w:pPr>
    </w:p>
    <w:p w14:paraId="4409F0D7" w14:textId="77777777" w:rsidR="000D3327" w:rsidRPr="00E06F74" w:rsidRDefault="000D3327" w:rsidP="000D3327">
      <w:pPr>
        <w:rPr>
          <w:rFonts w:ascii="Arial" w:hAnsi="Arial" w:cs="Arial"/>
          <w:b/>
          <w:bCs/>
        </w:rPr>
      </w:pPr>
      <w:r w:rsidRPr="00E06F74">
        <w:rPr>
          <w:rFonts w:ascii="Arial" w:hAnsi="Arial" w:cs="Arial"/>
          <w:b/>
        </w:rPr>
        <w:t>4.</w:t>
      </w:r>
      <w:r>
        <w:rPr>
          <w:rFonts w:ascii="Arial" w:hAnsi="Arial" w:cs="Arial"/>
          <w:b/>
        </w:rPr>
        <w:t xml:space="preserve"> </w:t>
      </w:r>
      <w:r w:rsidRPr="00E06F74">
        <w:rPr>
          <w:rFonts w:ascii="Arial" w:hAnsi="Arial" w:cs="Arial"/>
          <w:b/>
          <w:bCs/>
        </w:rPr>
        <w:t>Communications and stakeholder engagement</w:t>
      </w:r>
    </w:p>
    <w:p w14:paraId="4C693B5A" w14:textId="77777777" w:rsidR="000D3327" w:rsidRPr="00E06F74" w:rsidRDefault="000D3327" w:rsidP="000D3327">
      <w:pPr>
        <w:pStyle w:val="ListParagraph"/>
        <w:widowControl w:val="0"/>
        <w:numPr>
          <w:ilvl w:val="0"/>
          <w:numId w:val="14"/>
        </w:numPr>
        <w:overflowPunct w:val="0"/>
        <w:autoSpaceDE w:val="0"/>
        <w:autoSpaceDN w:val="0"/>
        <w:adjustRightInd w:val="0"/>
        <w:rPr>
          <w:rFonts w:ascii="Arial" w:hAnsi="Arial" w:cs="Arial"/>
          <w:b/>
          <w:bCs/>
        </w:rPr>
      </w:pPr>
      <w:r w:rsidRPr="00E06F74">
        <w:rPr>
          <w:rFonts w:ascii="Arial" w:hAnsi="Arial" w:cs="Arial"/>
          <w:b/>
          <w:bCs/>
        </w:rPr>
        <w:t xml:space="preserve">Podcast. </w:t>
      </w:r>
      <w:r w:rsidRPr="00E06F74">
        <w:rPr>
          <w:rFonts w:ascii="Arial" w:hAnsi="Arial" w:cs="Arial"/>
          <w:bCs/>
        </w:rPr>
        <w:t xml:space="preserve">A free podcast has been set up titled </w:t>
      </w:r>
      <w:r w:rsidRPr="00994023">
        <w:rPr>
          <w:rFonts w:ascii="Arial" w:hAnsi="Arial" w:cs="Arial"/>
          <w:bCs/>
          <w:i/>
        </w:rPr>
        <w:t>Barrage!</w:t>
      </w:r>
      <w:r w:rsidRPr="00E06F74">
        <w:rPr>
          <w:rFonts w:ascii="Arial" w:hAnsi="Arial" w:cs="Arial"/>
          <w:bCs/>
        </w:rPr>
        <w:t xml:space="preserve"> This makes public branch talks and conference presentations</w:t>
      </w:r>
      <w:r>
        <w:rPr>
          <w:rFonts w:ascii="Arial" w:hAnsi="Arial" w:cs="Arial"/>
          <w:bCs/>
        </w:rPr>
        <w:t>. Progress on this initiative has stalled a bit and two talks are available at present.</w:t>
      </w:r>
    </w:p>
    <w:p w14:paraId="7C16BDF7" w14:textId="77777777" w:rsidR="000D3327" w:rsidRPr="00E06F74" w:rsidRDefault="000D3327" w:rsidP="000D3327">
      <w:pPr>
        <w:pStyle w:val="ListParagraph"/>
        <w:widowControl w:val="0"/>
        <w:numPr>
          <w:ilvl w:val="0"/>
          <w:numId w:val="14"/>
        </w:numPr>
        <w:overflowPunct w:val="0"/>
        <w:autoSpaceDE w:val="0"/>
        <w:autoSpaceDN w:val="0"/>
        <w:adjustRightInd w:val="0"/>
        <w:rPr>
          <w:rFonts w:ascii="Arial" w:hAnsi="Arial" w:cs="Arial"/>
          <w:b/>
          <w:bCs/>
        </w:rPr>
      </w:pPr>
      <w:r w:rsidRPr="00E06F74">
        <w:rPr>
          <w:rFonts w:ascii="Arial" w:hAnsi="Arial" w:cs="Arial"/>
          <w:b/>
          <w:bCs/>
        </w:rPr>
        <w:t xml:space="preserve">Website. </w:t>
      </w:r>
      <w:r>
        <w:rPr>
          <w:rFonts w:ascii="Arial" w:hAnsi="Arial" w:cs="Arial"/>
          <w:bCs/>
        </w:rPr>
        <w:t xml:space="preserve">The </w:t>
      </w:r>
      <w:r w:rsidRPr="00141953">
        <w:rPr>
          <w:rFonts w:ascii="Arial" w:hAnsi="Arial" w:cs="Arial"/>
          <w:bCs/>
        </w:rPr>
        <w:t>website</w:t>
      </w:r>
      <w:r>
        <w:rPr>
          <w:rFonts w:ascii="Arial" w:hAnsi="Arial" w:cs="Arial"/>
          <w:bCs/>
        </w:rPr>
        <w:t xml:space="preserve"> is up and continues to be updated.</w:t>
      </w:r>
      <w:r w:rsidRPr="00141953">
        <w:rPr>
          <w:rFonts w:ascii="Arial" w:hAnsi="Arial" w:cs="Arial"/>
          <w:bCs/>
        </w:rPr>
        <w:t xml:space="preserve"> (</w:t>
      </w:r>
      <w:hyperlink r:id="rId6" w:history="1">
        <w:r w:rsidRPr="00141953">
          <w:rPr>
            <w:rStyle w:val="Hyperlink"/>
            <w:rFonts w:ascii="Arial" w:hAnsi="Arial" w:cs="Arial"/>
            <w:bCs/>
          </w:rPr>
          <w:t>www.antrimdownwfa.org.uk</w:t>
        </w:r>
      </w:hyperlink>
      <w:r w:rsidRPr="00141953">
        <w:rPr>
          <w:rFonts w:ascii="Arial" w:hAnsi="Arial" w:cs="Arial"/>
          <w:bCs/>
        </w:rPr>
        <w:t xml:space="preserve">) </w:t>
      </w:r>
    </w:p>
    <w:p w14:paraId="0F829782" w14:textId="77777777" w:rsidR="000D3327" w:rsidRPr="00590E1E" w:rsidRDefault="000D3327" w:rsidP="000D3327">
      <w:pPr>
        <w:pStyle w:val="ListParagraph"/>
        <w:widowControl w:val="0"/>
        <w:numPr>
          <w:ilvl w:val="0"/>
          <w:numId w:val="14"/>
        </w:numPr>
        <w:overflowPunct w:val="0"/>
        <w:autoSpaceDE w:val="0"/>
        <w:autoSpaceDN w:val="0"/>
        <w:adjustRightInd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Twitter. </w:t>
      </w:r>
      <w:r>
        <w:rPr>
          <w:rFonts w:ascii="Arial" w:hAnsi="Arial" w:cs="Arial"/>
          <w:bCs/>
        </w:rPr>
        <w:t>The branch twitter (@WFA_AntrimDown) account has 889 followers (4 March 2020). This is an increase of 10 from last year (14 March 2019)</w:t>
      </w:r>
    </w:p>
    <w:p w14:paraId="1FFB038F" w14:textId="77777777" w:rsidR="000D3327" w:rsidRPr="00E06F74" w:rsidRDefault="000D3327" w:rsidP="000D3327">
      <w:pPr>
        <w:pStyle w:val="ListParagraph"/>
        <w:widowControl w:val="0"/>
        <w:numPr>
          <w:ilvl w:val="0"/>
          <w:numId w:val="14"/>
        </w:numPr>
        <w:overflowPunct w:val="0"/>
        <w:autoSpaceDE w:val="0"/>
        <w:autoSpaceDN w:val="0"/>
        <w:adjustRightInd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Facebook. </w:t>
      </w:r>
      <w:r w:rsidRPr="006A70CD">
        <w:rPr>
          <w:rFonts w:ascii="Arial" w:hAnsi="Arial" w:cs="Arial"/>
          <w:bCs/>
        </w:rPr>
        <w:t>The b</w:t>
      </w:r>
      <w:r>
        <w:rPr>
          <w:rFonts w:ascii="Arial" w:hAnsi="Arial" w:cs="Arial"/>
          <w:bCs/>
        </w:rPr>
        <w:t xml:space="preserve">ranch </w:t>
      </w:r>
      <w:proofErr w:type="spellStart"/>
      <w:r>
        <w:rPr>
          <w:rFonts w:ascii="Arial" w:hAnsi="Arial" w:cs="Arial"/>
          <w:bCs/>
        </w:rPr>
        <w:t>FaceBook</w:t>
      </w:r>
      <w:proofErr w:type="spellEnd"/>
      <w:r>
        <w:rPr>
          <w:rFonts w:ascii="Arial" w:hAnsi="Arial" w:cs="Arial"/>
          <w:bCs/>
        </w:rPr>
        <w:t xml:space="preserve"> page has 306 ‘friends’ (4 March 2020). This is a decrease of 6 from last year (14 March 2019).</w:t>
      </w:r>
    </w:p>
    <w:p w14:paraId="25A324D8" w14:textId="77777777" w:rsidR="00427EEC" w:rsidRDefault="00427EEC">
      <w:pPr>
        <w:spacing w:after="200"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br w:type="page"/>
      </w:r>
    </w:p>
    <w:p w14:paraId="0725F68E" w14:textId="77777777" w:rsidR="00427EEC" w:rsidRDefault="00427EEC">
      <w:pPr>
        <w:spacing w:after="200" w:line="276" w:lineRule="auto"/>
        <w:rPr>
          <w:rFonts w:ascii="Arial" w:hAnsi="Arial" w:cs="Arial"/>
          <w:bCs/>
        </w:rPr>
        <w:sectPr w:rsidR="00427EEC" w:rsidSect="00427EEC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7BC45AAA" w14:textId="56704C79" w:rsidR="000D3327" w:rsidRDefault="000D3327">
      <w:pPr>
        <w:spacing w:after="200" w:line="276" w:lineRule="auto"/>
        <w:rPr>
          <w:rFonts w:ascii="Arial" w:hAnsi="Arial" w:cs="Arial"/>
          <w:bCs/>
        </w:rPr>
      </w:pPr>
    </w:p>
    <w:p w14:paraId="4A2B21C7" w14:textId="1664BBBC" w:rsidR="000D3327" w:rsidRPr="00427EEC" w:rsidRDefault="000D3327" w:rsidP="000D3327">
      <w:pPr>
        <w:rPr>
          <w:rFonts w:ascii="Arial" w:hAnsi="Arial" w:cs="Arial"/>
          <w:b/>
        </w:rPr>
      </w:pPr>
      <w:r w:rsidRPr="00427EEC">
        <w:rPr>
          <w:rFonts w:ascii="Arial" w:hAnsi="Arial" w:cs="Arial"/>
          <w:b/>
        </w:rPr>
        <w:t xml:space="preserve">APPENDIX 2 </w:t>
      </w:r>
      <w:r w:rsidR="00427EEC" w:rsidRPr="00427EEC">
        <w:rPr>
          <w:rFonts w:ascii="Arial" w:hAnsi="Arial" w:cs="Arial"/>
          <w:b/>
        </w:rPr>
        <w:t>- Accounts</w:t>
      </w:r>
    </w:p>
    <w:p w14:paraId="76FBB1A3" w14:textId="30F1ACD3" w:rsidR="00AF10AB" w:rsidRDefault="00AF10AB" w:rsidP="00AF10AB">
      <w:pPr>
        <w:spacing w:line="276" w:lineRule="auto"/>
        <w:rPr>
          <w:b/>
          <w:bCs/>
        </w:rPr>
      </w:pPr>
    </w:p>
    <w:tbl>
      <w:tblPr>
        <w:tblW w:w="13459" w:type="dxa"/>
        <w:tblLook w:val="04A0" w:firstRow="1" w:lastRow="0" w:firstColumn="1" w:lastColumn="0" w:noHBand="0" w:noVBand="1"/>
      </w:tblPr>
      <w:tblGrid>
        <w:gridCol w:w="1300"/>
        <w:gridCol w:w="1300"/>
        <w:gridCol w:w="1700"/>
        <w:gridCol w:w="1300"/>
        <w:gridCol w:w="280"/>
        <w:gridCol w:w="280"/>
        <w:gridCol w:w="2019"/>
        <w:gridCol w:w="1300"/>
        <w:gridCol w:w="1420"/>
        <w:gridCol w:w="1300"/>
        <w:gridCol w:w="300"/>
        <w:gridCol w:w="960"/>
      </w:tblGrid>
      <w:tr w:rsidR="000230FA" w:rsidRPr="000230FA" w14:paraId="15EF7CEB" w14:textId="77777777" w:rsidTr="000230FA">
        <w:trPr>
          <w:trHeight w:val="312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2B0C7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48CEC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F1047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045C5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13F19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EAC8C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E6A79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78849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43AC0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EB69D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05704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6EDDA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</w:tr>
      <w:tr w:rsidR="000230FA" w:rsidRPr="000230FA" w14:paraId="1D7619F4" w14:textId="77777777" w:rsidTr="000230FA">
        <w:trPr>
          <w:trHeight w:val="609"/>
        </w:trPr>
        <w:tc>
          <w:tcPr>
            <w:tcW w:w="12499" w:type="dxa"/>
            <w:gridSpan w:val="11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  <w:vAlign w:val="bottom"/>
            <w:hideMark/>
          </w:tcPr>
          <w:p w14:paraId="26C87345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40"/>
                <w:szCs w:val="40"/>
              </w:rPr>
            </w:pPr>
            <w:r w:rsidRPr="000230FA">
              <w:rPr>
                <w:rFonts w:ascii="Calibri" w:hAnsi="Calibri" w:cs="Calibri"/>
                <w:b/>
                <w:bCs/>
                <w:color w:val="000000"/>
                <w:sz w:val="40"/>
                <w:szCs w:val="40"/>
              </w:rPr>
              <w:t>Antrim and Down Western Front Associatio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AE026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40"/>
                <w:szCs w:val="40"/>
              </w:rPr>
            </w:pPr>
          </w:p>
        </w:tc>
      </w:tr>
      <w:tr w:rsidR="000230FA" w:rsidRPr="000230FA" w14:paraId="3F2376FB" w14:textId="77777777" w:rsidTr="000230FA">
        <w:trPr>
          <w:trHeight w:val="327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CE2BA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2C505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D4DA5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8A450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43DB9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09F93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69B2C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BDFD8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73ADD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9D826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5F58F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A3AEE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</w:tr>
      <w:tr w:rsidR="000230FA" w:rsidRPr="000230FA" w14:paraId="5A350CF1" w14:textId="77777777" w:rsidTr="000230FA">
        <w:trPr>
          <w:trHeight w:val="312"/>
        </w:trPr>
        <w:tc>
          <w:tcPr>
            <w:tcW w:w="13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68209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  <w:r w:rsidRPr="000230F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  <w:t>14/15</w:t>
            </w:r>
          </w:p>
        </w:tc>
        <w:tc>
          <w:tcPr>
            <w:tcW w:w="130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75E58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0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B565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B6778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double" w:sz="6" w:space="0" w:color="auto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3A8D651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B54C1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019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F5B8F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  <w:r w:rsidRPr="000230F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  <w:t>14/15</w:t>
            </w:r>
          </w:p>
        </w:tc>
        <w:tc>
          <w:tcPr>
            <w:tcW w:w="130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868E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2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DF5D6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CCCF7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  <w:r w:rsidRPr="000230F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  <w:t> </w:t>
            </w:r>
          </w:p>
        </w:tc>
        <w:tc>
          <w:tcPr>
            <w:tcW w:w="300" w:type="dxa"/>
            <w:tcBorders>
              <w:top w:val="double" w:sz="6" w:space="0" w:color="auto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1E8FD861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  <w:r w:rsidRPr="000230F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CC101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</w:p>
        </w:tc>
      </w:tr>
      <w:tr w:rsidR="000230FA" w:rsidRPr="000230FA" w14:paraId="0BD5E644" w14:textId="77777777" w:rsidTr="000230FA">
        <w:trPr>
          <w:trHeight w:val="297"/>
        </w:trPr>
        <w:tc>
          <w:tcPr>
            <w:tcW w:w="13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41C6E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  <w:r w:rsidRPr="000230F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  <w:t>Income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3719D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A8315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37773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A2A40CE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50A5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B3800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  <w:r w:rsidRPr="000230F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  <w:t>Expenditure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0240E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3EE94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44DCD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4A09877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FB45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61D01E48" w14:textId="77777777" w:rsidTr="000230FA">
        <w:trPr>
          <w:trHeight w:val="342"/>
        </w:trPr>
        <w:tc>
          <w:tcPr>
            <w:tcW w:w="2600" w:type="dxa"/>
            <w:gridSpan w:val="2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15331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Donations - Meeting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159D6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05B2E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u w:val="double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  <w:u w:val="double"/>
              </w:rPr>
              <w:t>£106.0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296D80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AD9C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3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1F245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Cash on Hand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843B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BA179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u w:val="double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  <w:u w:val="double"/>
              </w:rPr>
              <w:t>£106.0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CAE637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  <w:u w:val="double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  <w:u w:val="singl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9C0A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  <w:u w:val="double"/>
              </w:rPr>
            </w:pPr>
          </w:p>
        </w:tc>
      </w:tr>
      <w:tr w:rsidR="000230FA" w:rsidRPr="000230FA" w14:paraId="01A327AF" w14:textId="77777777" w:rsidTr="000230FA">
        <w:trPr>
          <w:trHeight w:val="312"/>
        </w:trPr>
        <w:tc>
          <w:tcPr>
            <w:tcW w:w="13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15A6F9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B36DB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857F8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79C9F7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£106.00</w:t>
            </w:r>
          </w:p>
        </w:tc>
        <w:tc>
          <w:tcPr>
            <w:tcW w:w="28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1C45C87F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2979B8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019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2F498F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25B1E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2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26417C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AAFAB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46192C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7C025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5AFAD5AB" w14:textId="77777777" w:rsidTr="000230FA">
        <w:trPr>
          <w:trHeight w:val="327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836E9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F481C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E2E3D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0D2B9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0C0BA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E57EA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F9CA1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89730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D104F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79AEA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ED248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5F4BD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</w:tr>
      <w:tr w:rsidR="000230FA" w:rsidRPr="000230FA" w14:paraId="46F6BEB4" w14:textId="77777777" w:rsidTr="000230FA">
        <w:trPr>
          <w:trHeight w:val="312"/>
        </w:trPr>
        <w:tc>
          <w:tcPr>
            <w:tcW w:w="13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B4BD5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  <w:r w:rsidRPr="000230F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  <w:t>15/16</w:t>
            </w:r>
          </w:p>
        </w:tc>
        <w:tc>
          <w:tcPr>
            <w:tcW w:w="130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8EC1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0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613A8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D040E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double" w:sz="6" w:space="0" w:color="auto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56D12F6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4639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019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DEBFA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  <w:r w:rsidRPr="000230F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  <w:t>15/16</w:t>
            </w:r>
          </w:p>
        </w:tc>
        <w:tc>
          <w:tcPr>
            <w:tcW w:w="130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2B848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2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44931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8CEFF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double" w:sz="6" w:space="0" w:color="auto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4ED9B938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3761C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6F091497" w14:textId="77777777" w:rsidTr="000230FA">
        <w:trPr>
          <w:trHeight w:val="297"/>
        </w:trPr>
        <w:tc>
          <w:tcPr>
            <w:tcW w:w="13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86B6E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  <w:r w:rsidRPr="000230F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  <w:t>Income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E1077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A63DC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5DA2F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B70047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8C07F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D8B80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  <w:r w:rsidRPr="000230F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  <w:t>Expenditure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D6C4B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034F6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CB8A7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604CA9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BE5B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1B57510D" w14:textId="77777777" w:rsidTr="000230FA">
        <w:trPr>
          <w:trHeight w:val="297"/>
        </w:trPr>
        <w:tc>
          <w:tcPr>
            <w:tcW w:w="4300" w:type="dxa"/>
            <w:gridSpan w:val="3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5FED6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Opening Balance Cash - 14/1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E19AE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106.0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388BFC0E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188B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7AAD3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15DB6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4C8BE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5C84A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5B01794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5793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63DB316C" w14:textId="77777777" w:rsidTr="000230FA">
        <w:trPr>
          <w:trHeight w:val="297"/>
        </w:trPr>
        <w:tc>
          <w:tcPr>
            <w:tcW w:w="2600" w:type="dxa"/>
            <w:gridSpan w:val="2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315C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Donations - Meeting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66FA5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5E163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391.5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154461A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29FC6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7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86EE9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Meetings - Speaker Expenses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39D6A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8.4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A1AAAE5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B06A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4AC57592" w14:textId="77777777" w:rsidTr="000230FA">
        <w:trPr>
          <w:trHeight w:val="297"/>
        </w:trPr>
        <w:tc>
          <w:tcPr>
            <w:tcW w:w="4300" w:type="dxa"/>
            <w:gridSpan w:val="3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68BDE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Gallipoli Conference - Funding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07C84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109.0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1E55CEF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27D2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7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B71DD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Gallipoli Conference - Piper &amp; Catering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00264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109.0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C688EE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EB57E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4F70C30B" w14:textId="77777777" w:rsidTr="000230FA">
        <w:trPr>
          <w:trHeight w:val="297"/>
        </w:trPr>
        <w:tc>
          <w:tcPr>
            <w:tcW w:w="2600" w:type="dxa"/>
            <w:gridSpan w:val="2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B6B6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WFA - Calendar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4DF9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32130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8.0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17DD0D39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114EF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3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CC46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WFA - Calendar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78A5E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42805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12.0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18B002A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1F13F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20544D59" w14:textId="77777777" w:rsidTr="000230FA">
        <w:trPr>
          <w:trHeight w:val="297"/>
        </w:trPr>
        <w:tc>
          <w:tcPr>
            <w:tcW w:w="13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E161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24A46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811B6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C2206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36620EC8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DE26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3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2DC4F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Cash on Hand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AB5B6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A005A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485.1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5E1C527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55E6C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306BBEC5" w14:textId="77777777" w:rsidTr="000230FA">
        <w:trPr>
          <w:trHeight w:val="342"/>
        </w:trPr>
        <w:tc>
          <w:tcPr>
            <w:tcW w:w="2600" w:type="dxa"/>
            <w:gridSpan w:val="2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D857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Total Income 15/16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6FAC8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F937D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u w:val="double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  <w:u w:val="double"/>
              </w:rPr>
              <w:t>614.5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37C9EB2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F9268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08C0D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9BA9F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92ED1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5E597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u w:val="double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  <w:u w:val="double"/>
              </w:rPr>
              <w:t>614.5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A458748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39C3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1F051155" w14:textId="77777777" w:rsidTr="000230FA">
        <w:trPr>
          <w:trHeight w:val="312"/>
        </w:trPr>
        <w:tc>
          <w:tcPr>
            <w:tcW w:w="13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313BB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CB9C4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36A19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E0E861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4B3FADA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F4AB8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019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65B3D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B1D9E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2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00A09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1CE96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A33625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FC35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0CB1A566" w14:textId="77777777" w:rsidTr="000230FA">
        <w:trPr>
          <w:trHeight w:val="327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C8729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9D62E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A9BF3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D68B5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6C0C4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E1750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1387F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13135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9ACA0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03EF4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C05C2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5CBA1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</w:tr>
      <w:tr w:rsidR="000230FA" w:rsidRPr="000230FA" w14:paraId="411CEC74" w14:textId="77777777" w:rsidTr="000230FA">
        <w:trPr>
          <w:trHeight w:val="312"/>
        </w:trPr>
        <w:tc>
          <w:tcPr>
            <w:tcW w:w="13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40CE9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  <w:r w:rsidRPr="000230F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  <w:t>16/17</w:t>
            </w:r>
          </w:p>
        </w:tc>
        <w:tc>
          <w:tcPr>
            <w:tcW w:w="130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0244E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0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DA01F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4B2A8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double" w:sz="6" w:space="0" w:color="auto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4D6B85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B9FC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019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C6C08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  <w:r w:rsidRPr="000230F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  <w:t>16/17</w:t>
            </w:r>
          </w:p>
        </w:tc>
        <w:tc>
          <w:tcPr>
            <w:tcW w:w="130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93C3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2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88EA9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59A19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double" w:sz="6" w:space="0" w:color="auto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0758D78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10D0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09D3C9FE" w14:textId="77777777" w:rsidTr="000230FA">
        <w:trPr>
          <w:trHeight w:val="297"/>
        </w:trPr>
        <w:tc>
          <w:tcPr>
            <w:tcW w:w="13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C47EB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  <w:r w:rsidRPr="000230F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  <w:t>Income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FC44E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ADE8C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86BDD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39ED04E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A241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670F3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  <w:r w:rsidRPr="000230F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  <w:t>Expenditure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7ECC7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3413E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AD524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85FBC6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B1AE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1795E6CE" w14:textId="77777777" w:rsidTr="000230FA">
        <w:trPr>
          <w:trHeight w:val="297"/>
        </w:trPr>
        <w:tc>
          <w:tcPr>
            <w:tcW w:w="4300" w:type="dxa"/>
            <w:gridSpan w:val="3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9EE8E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Opening Balance Cash - 14/1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1866A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485.1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383E7FA1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30546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7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E3AB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Meetings - Speaker Expenses April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ED0ED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10.0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5221DD2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DFED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61ABE831" w14:textId="77777777" w:rsidTr="000230FA">
        <w:trPr>
          <w:trHeight w:val="297"/>
        </w:trPr>
        <w:tc>
          <w:tcPr>
            <w:tcW w:w="4300" w:type="dxa"/>
            <w:gridSpan w:val="3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98CD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Donations - Meetings - April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D5B0B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32.0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14A7249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F4AB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118A0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AB866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0E7B7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615F9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615B7A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3D62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3325B21C" w14:textId="77777777" w:rsidTr="000230FA">
        <w:trPr>
          <w:trHeight w:val="297"/>
        </w:trPr>
        <w:tc>
          <w:tcPr>
            <w:tcW w:w="2600" w:type="dxa"/>
            <w:gridSpan w:val="2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E711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Donations - Meetings - May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480E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0FA34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22.0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36B54C9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0903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7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C8744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Equipment - PowerPoint laser Clicker - April 201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29958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33.98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0861A9F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2899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1C14CB61" w14:textId="77777777" w:rsidTr="000230FA">
        <w:trPr>
          <w:trHeight w:val="297"/>
        </w:trPr>
        <w:tc>
          <w:tcPr>
            <w:tcW w:w="2600" w:type="dxa"/>
            <w:gridSpan w:val="2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998A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Donations - Meetings -June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2EFB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29179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37.03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893BB1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CCC3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3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39E5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Bank Fees - September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F591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87747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1.44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624CF0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769D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7FBC1A27" w14:textId="77777777" w:rsidTr="000230FA">
        <w:trPr>
          <w:trHeight w:val="297"/>
        </w:trPr>
        <w:tc>
          <w:tcPr>
            <w:tcW w:w="4300" w:type="dxa"/>
            <w:gridSpan w:val="3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3C449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Western Front Branch Grant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E0002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300.0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00D31E41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C48B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7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DF7DC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Somme Conference - Expenses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A8963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262.47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15D58C56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56BF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201E4DC7" w14:textId="77777777" w:rsidTr="000230FA">
        <w:trPr>
          <w:trHeight w:val="297"/>
        </w:trPr>
        <w:tc>
          <w:tcPr>
            <w:tcW w:w="4300" w:type="dxa"/>
            <w:gridSpan w:val="3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C0705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Donations - Meetings - September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627A7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39.0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41BC0D88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FE868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3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3BAFF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Bank Fees - October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97A9C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1B8CC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6.0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480B22F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9CBD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23E8BCCE" w14:textId="77777777" w:rsidTr="000230FA">
        <w:trPr>
          <w:trHeight w:val="297"/>
        </w:trPr>
        <w:tc>
          <w:tcPr>
            <w:tcW w:w="4300" w:type="dxa"/>
            <w:gridSpan w:val="3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E4299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Somme Conference - Eventbrite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DBC07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123.06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45032738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45E8C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7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BD41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Speaker Expenses - September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5194D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23.8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12D884B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8A0A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59839E97" w14:textId="77777777" w:rsidTr="000230FA">
        <w:trPr>
          <w:trHeight w:val="297"/>
        </w:trPr>
        <w:tc>
          <w:tcPr>
            <w:tcW w:w="4300" w:type="dxa"/>
            <w:gridSpan w:val="3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0642E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Somme Conference - Cash Sales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01BB1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30.0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5B132D1E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6AD3F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7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0F918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Stationary - Stamps &amp; Envelopes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0D1D4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13.4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567E902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BFADC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024A9CA6" w14:textId="77777777" w:rsidTr="000230FA">
        <w:trPr>
          <w:trHeight w:val="297"/>
        </w:trPr>
        <w:tc>
          <w:tcPr>
            <w:tcW w:w="4300" w:type="dxa"/>
            <w:gridSpan w:val="3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98D8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Donations - Meetings October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7286B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39.0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04366971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7BBF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3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3ABA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Bank Fees - November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28C2DB5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25A03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6.82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903F61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49165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082D3FAC" w14:textId="77777777" w:rsidTr="000230FA">
        <w:trPr>
          <w:trHeight w:val="297"/>
        </w:trPr>
        <w:tc>
          <w:tcPr>
            <w:tcW w:w="4300" w:type="dxa"/>
            <w:gridSpan w:val="3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5EB76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Donations - Meetings - November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6FF60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34.0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4DDFD78C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CEF4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3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3387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Bank Fees - December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AA6C1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0E0E1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6.0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0FBFF8A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1C05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240392C4" w14:textId="77777777" w:rsidTr="000230FA">
        <w:trPr>
          <w:trHeight w:val="297"/>
        </w:trPr>
        <w:tc>
          <w:tcPr>
            <w:tcW w:w="4300" w:type="dxa"/>
            <w:gridSpan w:val="3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6796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Somme Conference - Living Legacies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CB398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150.0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15C2B121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1E978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6A06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Bank Fees - December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B5246E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January 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94357A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70E71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6.0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5341DE4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9A389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09FAF29F" w14:textId="77777777" w:rsidTr="000230FA">
        <w:trPr>
          <w:trHeight w:val="312"/>
        </w:trPr>
        <w:tc>
          <w:tcPr>
            <w:tcW w:w="4300" w:type="dxa"/>
            <w:gridSpan w:val="3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4247E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Donations - Meetings - March</w:t>
            </w:r>
          </w:p>
        </w:tc>
        <w:tc>
          <w:tcPr>
            <w:tcW w:w="130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CCA6D4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24.00</w:t>
            </w:r>
          </w:p>
        </w:tc>
        <w:tc>
          <w:tcPr>
            <w:tcW w:w="28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6290B46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A26AC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4739" w:type="dxa"/>
            <w:gridSpan w:val="3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E80361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Federation Ulster History Studies</w:t>
            </w:r>
          </w:p>
        </w:tc>
        <w:tc>
          <w:tcPr>
            <w:tcW w:w="130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D66FF6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50.00</w:t>
            </w:r>
          </w:p>
        </w:tc>
        <w:tc>
          <w:tcPr>
            <w:tcW w:w="30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14921466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55356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686F29C5" w14:textId="77777777" w:rsidTr="000230FA">
        <w:trPr>
          <w:trHeight w:val="327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C6127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7DF6D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30C4C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BA631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34C78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94094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F60D0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2047F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35C92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31E1E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7068C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2CB53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</w:tr>
      <w:tr w:rsidR="000230FA" w:rsidRPr="000230FA" w14:paraId="28B83E65" w14:textId="77777777" w:rsidTr="000230FA">
        <w:trPr>
          <w:trHeight w:val="312"/>
        </w:trPr>
        <w:tc>
          <w:tcPr>
            <w:tcW w:w="13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F8967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  <w:r w:rsidRPr="000230F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  <w:t>17/18</w:t>
            </w:r>
          </w:p>
        </w:tc>
        <w:tc>
          <w:tcPr>
            <w:tcW w:w="130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71E38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0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F101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9936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double" w:sz="6" w:space="0" w:color="auto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618CE15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6B241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019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12B0D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  <w:r w:rsidRPr="000230F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  <w:t>17/18</w:t>
            </w:r>
          </w:p>
        </w:tc>
        <w:tc>
          <w:tcPr>
            <w:tcW w:w="130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D577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2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1E7A5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0763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double" w:sz="6" w:space="0" w:color="auto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4064DF1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E985E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1E79566A" w14:textId="77777777" w:rsidTr="000230FA">
        <w:trPr>
          <w:trHeight w:val="297"/>
        </w:trPr>
        <w:tc>
          <w:tcPr>
            <w:tcW w:w="13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82891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  <w:r w:rsidRPr="000230F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  <w:t>Income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92BF4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7EAFB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E99FD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AC67405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DE059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48BF9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  <w:r w:rsidRPr="000230F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  <w:t>Expenditure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AC0E7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711B1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EA0D9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585D6DE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D7B21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6CD8D034" w14:textId="77777777" w:rsidTr="000230FA">
        <w:trPr>
          <w:trHeight w:val="297"/>
        </w:trPr>
        <w:tc>
          <w:tcPr>
            <w:tcW w:w="4300" w:type="dxa"/>
            <w:gridSpan w:val="3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37A7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WFA - Antrim &amp; Down Bank Account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DFF32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603.66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1140471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B56BE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3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B7BE1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Bank Fees - April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C642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BA229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6.0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3738BEE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FC29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566D4273" w14:textId="77777777" w:rsidTr="000230FA">
        <w:trPr>
          <w:trHeight w:val="297"/>
        </w:trPr>
        <w:tc>
          <w:tcPr>
            <w:tcW w:w="4300" w:type="dxa"/>
            <w:gridSpan w:val="3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EA5F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WFA - Antrim &amp; Down Cash in Han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16033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278.8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39746735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83E8F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3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4D9C6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Bank Fees - May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37B5E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07122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4.36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470F0B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0056E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489E4C0D" w14:textId="77777777" w:rsidTr="000230FA">
        <w:trPr>
          <w:trHeight w:val="297"/>
        </w:trPr>
        <w:tc>
          <w:tcPr>
            <w:tcW w:w="4300" w:type="dxa"/>
            <w:gridSpan w:val="3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EFE7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Donations - Meetings - June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5C06D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51.0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003E639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3DD4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3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C5B4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Bank Fees - June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5DFD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95EC0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49D4BA3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8173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3860F84F" w14:textId="77777777" w:rsidTr="000230FA">
        <w:trPr>
          <w:trHeight w:val="297"/>
        </w:trPr>
        <w:tc>
          <w:tcPr>
            <w:tcW w:w="4300" w:type="dxa"/>
            <w:gridSpan w:val="3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98B5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Donations - Meetings - August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3D83C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66.0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115B35C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B3E8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3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9B69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Bank Fees - July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E0BD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8A978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4.82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F5A382F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A49DF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0902502B" w14:textId="77777777" w:rsidTr="000230FA">
        <w:trPr>
          <w:trHeight w:val="297"/>
        </w:trPr>
        <w:tc>
          <w:tcPr>
            <w:tcW w:w="4300" w:type="dxa"/>
            <w:gridSpan w:val="3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A4F1E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Donations - Meetings - September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A249E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36.0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41AB7879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980D6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3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08B8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Bank Fees - August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48DB6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D3B4A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65833E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B7989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5B361891" w14:textId="77777777" w:rsidTr="000230FA">
        <w:trPr>
          <w:trHeight w:val="297"/>
        </w:trPr>
        <w:tc>
          <w:tcPr>
            <w:tcW w:w="4300" w:type="dxa"/>
            <w:gridSpan w:val="3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826C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Donations - Meetings - October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3DB35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39.0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38D6E5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E398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7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2902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penses Re August Meeting Cheque 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09E94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109.48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5430640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9B588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10FDCDC8" w14:textId="77777777" w:rsidTr="000230FA">
        <w:trPr>
          <w:trHeight w:val="297"/>
        </w:trPr>
        <w:tc>
          <w:tcPr>
            <w:tcW w:w="4300" w:type="dxa"/>
            <w:gridSpan w:val="3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B780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Donations - Meetings - November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7CD7B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42.0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8C2989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589F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7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A94C8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Expenses Re August Meeting Cash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AA483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76.9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3E5DFC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692E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003EE0BD" w14:textId="77777777" w:rsidTr="000230FA">
        <w:trPr>
          <w:trHeight w:val="297"/>
        </w:trPr>
        <w:tc>
          <w:tcPr>
            <w:tcW w:w="4300" w:type="dxa"/>
            <w:gridSpan w:val="3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51AD1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Donations - Meetings - February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2CD6C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20.0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E6F67B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A121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3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51B6E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Bank Fees - September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A1656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7D71C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0403F60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18458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2B3C4BF0" w14:textId="77777777" w:rsidTr="000230FA">
        <w:trPr>
          <w:trHeight w:val="297"/>
        </w:trPr>
        <w:tc>
          <w:tcPr>
            <w:tcW w:w="4300" w:type="dxa"/>
            <w:gridSpan w:val="3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429D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Donations - Meetings - March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56858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52.0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BA0EDAF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B13D6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3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4DA9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Bank Fees - October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301F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F272A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4.13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403E4635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831D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69AE3A3A" w14:textId="77777777" w:rsidTr="000230FA">
        <w:trPr>
          <w:trHeight w:val="297"/>
        </w:trPr>
        <w:tc>
          <w:tcPr>
            <w:tcW w:w="13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EB56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1F881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7164D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F4C9C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389ABED6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7DA21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7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7FB48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penses Re October Meeting Cheque 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FC416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204.4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4E624C0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C29D9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6BD4EB6F" w14:textId="77777777" w:rsidTr="000230FA">
        <w:trPr>
          <w:trHeight w:val="297"/>
        </w:trPr>
        <w:tc>
          <w:tcPr>
            <w:tcW w:w="13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98CB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77469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9C1A1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5FD07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38F8D095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6B23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7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CF591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Federation Ulster History Studies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8DBC3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50.0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633819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0193C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4934435B" w14:textId="77777777" w:rsidTr="000230FA">
        <w:trPr>
          <w:trHeight w:val="297"/>
        </w:trPr>
        <w:tc>
          <w:tcPr>
            <w:tcW w:w="13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D11C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EEF48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E72A6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12DCF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487406E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F9AD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3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3427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Bank Fees - November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A3A8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34E30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093B73C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5B2AC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6C1815B6" w14:textId="77777777" w:rsidTr="000230FA">
        <w:trPr>
          <w:trHeight w:val="297"/>
        </w:trPr>
        <w:tc>
          <w:tcPr>
            <w:tcW w:w="13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AB735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3645E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E2438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0496A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472D55E1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4619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3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FE6CC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Bank Fees - December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25E1E6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7FA77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5.64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F306CC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96441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32B8C06F" w14:textId="77777777" w:rsidTr="000230FA">
        <w:trPr>
          <w:trHeight w:val="297"/>
        </w:trPr>
        <w:tc>
          <w:tcPr>
            <w:tcW w:w="13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1393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D711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74A7B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11816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8C6082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41CFC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3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8AE56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Bank Fees - January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54FB5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A7014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50EA6956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7D95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0D7D1DC1" w14:textId="77777777" w:rsidTr="000230FA">
        <w:trPr>
          <w:trHeight w:val="297"/>
        </w:trPr>
        <w:tc>
          <w:tcPr>
            <w:tcW w:w="13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36649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7E6BF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BFA44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CC41D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4E0C7C5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A7CA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3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D003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Bank Fees - February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DE06E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B0230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0C4FCF78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6F4E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190D689F" w14:textId="77777777" w:rsidTr="000230FA">
        <w:trPr>
          <w:trHeight w:val="297"/>
        </w:trPr>
        <w:tc>
          <w:tcPr>
            <w:tcW w:w="13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938B8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1B0E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C6164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0FA24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319157C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A312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7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C8FB8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Expenses Re March Meeting Cash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24490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66.0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4CCCFD1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523D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5FA26497" w14:textId="77777777" w:rsidTr="000230FA">
        <w:trPr>
          <w:trHeight w:val="297"/>
        </w:trPr>
        <w:tc>
          <w:tcPr>
            <w:tcW w:w="13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031A1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CAC35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72201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05568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5D9956D6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54AB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7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F91A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Bank Fees - March Assume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30788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B74ED2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A0D7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4EC3E666" w14:textId="77777777" w:rsidTr="000230FA">
        <w:trPr>
          <w:trHeight w:val="297"/>
        </w:trPr>
        <w:tc>
          <w:tcPr>
            <w:tcW w:w="13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221A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165E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FE44E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64872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41961B86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AC2E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7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45FA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WFA - Antrim &amp; Down Bank Account 31/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7536D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432.52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9A865CC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61DD9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2AE9A897" w14:textId="77777777" w:rsidTr="000230FA">
        <w:trPr>
          <w:trHeight w:val="297"/>
        </w:trPr>
        <w:tc>
          <w:tcPr>
            <w:tcW w:w="13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666C8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1CE8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C58D9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94DD4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492BA56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5C6D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7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95509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WFA - Antrim &amp; Down Cash in Hand 31/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FFF95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196.2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079CAB48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3ACD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3E9B1C13" w14:textId="77777777" w:rsidTr="000230FA">
        <w:trPr>
          <w:trHeight w:val="297"/>
        </w:trPr>
        <w:tc>
          <w:tcPr>
            <w:tcW w:w="13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7869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214A8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F62C6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D156E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57ABEC16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CDAA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C8678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F68C3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2B90A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170F4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4EA6FC95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4C5F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5AFCC971" w14:textId="77777777" w:rsidTr="000230FA">
        <w:trPr>
          <w:trHeight w:val="342"/>
        </w:trPr>
        <w:tc>
          <w:tcPr>
            <w:tcW w:w="2600" w:type="dxa"/>
            <w:gridSpan w:val="2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E7DA1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Total Income 16/17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658F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0B10A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u w:val="double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  <w:u w:val="double"/>
              </w:rPr>
              <w:t>1,188.46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5F2478E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F904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E195B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F88AE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B6623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A07E8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u w:val="double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  <w:u w:val="double"/>
              </w:rPr>
              <w:t>1,188.46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553E3C2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67B16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0980558E" w14:textId="77777777" w:rsidTr="000230FA">
        <w:trPr>
          <w:trHeight w:val="312"/>
        </w:trPr>
        <w:tc>
          <w:tcPr>
            <w:tcW w:w="13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9509B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A32CF1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FFE38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C7B06C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35C7C99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8CB191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019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84E51C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56506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2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57EC45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0FCCE9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034E92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237B8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58E9C2D3" w14:textId="77777777" w:rsidTr="000230FA">
        <w:trPr>
          <w:trHeight w:val="327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30EBD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928F2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4C645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736A8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8B2F4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63872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04647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4FBF7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31B68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F351A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51BDC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A92AD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</w:tr>
      <w:tr w:rsidR="000230FA" w:rsidRPr="000230FA" w14:paraId="63530610" w14:textId="77777777" w:rsidTr="000230FA">
        <w:trPr>
          <w:trHeight w:val="312"/>
        </w:trPr>
        <w:tc>
          <w:tcPr>
            <w:tcW w:w="13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8D14A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  <w:r w:rsidRPr="000230F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  <w:t>18/19</w:t>
            </w:r>
          </w:p>
        </w:tc>
        <w:tc>
          <w:tcPr>
            <w:tcW w:w="130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1D98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0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2DB1E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D0E41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double" w:sz="6" w:space="0" w:color="auto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0DA88CF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384F1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019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FDC67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  <w:r w:rsidRPr="000230F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  <w:t>18/19</w:t>
            </w:r>
          </w:p>
        </w:tc>
        <w:tc>
          <w:tcPr>
            <w:tcW w:w="130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746DE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2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6784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04BFF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double" w:sz="6" w:space="0" w:color="auto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2507589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A0B5F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67999F2F" w14:textId="77777777" w:rsidTr="000230FA">
        <w:trPr>
          <w:trHeight w:val="297"/>
        </w:trPr>
        <w:tc>
          <w:tcPr>
            <w:tcW w:w="13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D60D7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  <w:r w:rsidRPr="000230F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  <w:t>Income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90CFF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46AFB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8D895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483984D9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A65E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520EB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  <w:r w:rsidRPr="000230F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  <w:t>Expenditure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CBFD3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7BD12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D36F4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852103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43B09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47B2B4EE" w14:textId="77777777" w:rsidTr="000230FA">
        <w:trPr>
          <w:trHeight w:val="297"/>
        </w:trPr>
        <w:tc>
          <w:tcPr>
            <w:tcW w:w="4300" w:type="dxa"/>
            <w:gridSpan w:val="3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D5F1F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WFA - Antrim &amp; Down Bank Account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70E3D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432.5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3FA1C2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7679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3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D570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Bank Fees - April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0A59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CBFCF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5167460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5A47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127884C0" w14:textId="77777777" w:rsidTr="000230FA">
        <w:trPr>
          <w:trHeight w:val="297"/>
        </w:trPr>
        <w:tc>
          <w:tcPr>
            <w:tcW w:w="4300" w:type="dxa"/>
            <w:gridSpan w:val="3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FEC6C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WFA - Antrim &amp; Down Cash in Han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DC299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196.2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057F5FD9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CA97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3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E7626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Bank Fees - May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77EEE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D22E3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4.19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7E041A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440D8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6CE75E82" w14:textId="77777777" w:rsidTr="000230FA">
        <w:trPr>
          <w:trHeight w:val="297"/>
        </w:trPr>
        <w:tc>
          <w:tcPr>
            <w:tcW w:w="4300" w:type="dxa"/>
            <w:gridSpan w:val="3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6FFC1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Donations - Meetings - April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E4ECD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24.0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12C1F77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EBC9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3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6919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Bank Fees - June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C8E2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5188C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88B922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3574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0DE87EC8" w14:textId="77777777" w:rsidTr="000230FA">
        <w:trPr>
          <w:trHeight w:val="297"/>
        </w:trPr>
        <w:tc>
          <w:tcPr>
            <w:tcW w:w="2600" w:type="dxa"/>
            <w:gridSpan w:val="2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205D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Donations - Meetings - May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5CED6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CC328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34.0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0C37A01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53B91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3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AFFC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Bank Fees - July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2F71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E14FB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31C7C31E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518E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6A533900" w14:textId="77777777" w:rsidTr="000230FA">
        <w:trPr>
          <w:trHeight w:val="297"/>
        </w:trPr>
        <w:tc>
          <w:tcPr>
            <w:tcW w:w="4300" w:type="dxa"/>
            <w:gridSpan w:val="3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E447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Donations - Meetings - June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4BB74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38.0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F283C8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65298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3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B655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Bank Fees - August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C79F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F3EF6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42F3B7C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9CEE6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7A3E1DB5" w14:textId="77777777" w:rsidTr="000230FA">
        <w:trPr>
          <w:trHeight w:val="297"/>
        </w:trPr>
        <w:tc>
          <w:tcPr>
            <w:tcW w:w="4300" w:type="dxa"/>
            <w:gridSpan w:val="3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2407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Donations - Meetings - October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0883A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40.0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0FD6CEDF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B0486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7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95569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Expenses Re September Conference -Cash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E50A0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85.0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3FF7B56F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83CB8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273ABA45" w14:textId="77777777" w:rsidTr="000230FA">
        <w:trPr>
          <w:trHeight w:val="297"/>
        </w:trPr>
        <w:tc>
          <w:tcPr>
            <w:tcW w:w="4300" w:type="dxa"/>
            <w:gridSpan w:val="3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458C9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Donations - Meetings - February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F05C4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38.0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55ACF58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37D1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3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33879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Bank Fees - September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A2E41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D6B92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2F4B8E6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628DE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30503641" w14:textId="77777777" w:rsidTr="000230FA">
        <w:trPr>
          <w:trHeight w:val="297"/>
        </w:trPr>
        <w:tc>
          <w:tcPr>
            <w:tcW w:w="4300" w:type="dxa"/>
            <w:gridSpan w:val="3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BC12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Donations - Meetings - March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DD992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46.0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5C309F29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6E20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3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A033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Bank Fees - October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ABC5C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8EBAA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D65B53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604B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0C08E8DF" w14:textId="77777777" w:rsidTr="000230FA">
        <w:trPr>
          <w:trHeight w:val="297"/>
        </w:trPr>
        <w:tc>
          <w:tcPr>
            <w:tcW w:w="13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A886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01E9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1E5F7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FF22C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07AA59B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102F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3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AD79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Bank Fees - November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E190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39CA0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2BC99F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B6B8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597C5FD8" w14:textId="77777777" w:rsidTr="000230FA">
        <w:trPr>
          <w:trHeight w:val="297"/>
        </w:trPr>
        <w:tc>
          <w:tcPr>
            <w:tcW w:w="13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9156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68135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7AD09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629DB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CA08C81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AF17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3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DB8A5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Bank Fees - December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1730C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77CC9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E9AF44C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AFA2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42FD48D7" w14:textId="77777777" w:rsidTr="000230FA">
        <w:trPr>
          <w:trHeight w:val="297"/>
        </w:trPr>
        <w:tc>
          <w:tcPr>
            <w:tcW w:w="13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447A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D928E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C36F8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5725A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1100D19F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67BF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7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7E2C8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Federation Ulster History Studies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E7482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50.0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4486DA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46681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4D4A9EFD" w14:textId="77777777" w:rsidTr="000230FA">
        <w:trPr>
          <w:trHeight w:val="297"/>
        </w:trPr>
        <w:tc>
          <w:tcPr>
            <w:tcW w:w="13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51C7C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2CBF8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79394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56E3B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3112A2A1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5C21F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3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4EB9E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Bank Fees - January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FC366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7DFF8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D48049C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5B48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0BD8AFFA" w14:textId="77777777" w:rsidTr="000230FA">
        <w:trPr>
          <w:trHeight w:val="297"/>
        </w:trPr>
        <w:tc>
          <w:tcPr>
            <w:tcW w:w="13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B5625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4844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2C85F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DA9AD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18830391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C85D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3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8551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Bank Fees - February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860DA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7A55F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B20338E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6CD2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54BFEAD2" w14:textId="77777777" w:rsidTr="000230FA">
        <w:trPr>
          <w:trHeight w:val="297"/>
        </w:trPr>
        <w:tc>
          <w:tcPr>
            <w:tcW w:w="13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29AF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035B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8D571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1197B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43EB5DD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B2ED6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7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090A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Expenses Re February Meeting - Cash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A0007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43.0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45FF09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CFDC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653B87CB" w14:textId="77777777" w:rsidTr="000230FA">
        <w:trPr>
          <w:trHeight w:val="297"/>
        </w:trPr>
        <w:tc>
          <w:tcPr>
            <w:tcW w:w="13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F8D1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49861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67FBA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EEF24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B39197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388F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7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AE45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Expenses Re February Meeting - Cash TT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6D1AB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92.0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387674D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C851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5E17095D" w14:textId="77777777" w:rsidTr="000230FA">
        <w:trPr>
          <w:trHeight w:val="297"/>
        </w:trPr>
        <w:tc>
          <w:tcPr>
            <w:tcW w:w="13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6FAC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0487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7D2D8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0805D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080925B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96EBE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3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A59DF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Bank Fees - March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F69A9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5D094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536F6DF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9AEE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42C9E2EC" w14:textId="77777777" w:rsidTr="000230FA">
        <w:trPr>
          <w:trHeight w:val="297"/>
        </w:trPr>
        <w:tc>
          <w:tcPr>
            <w:tcW w:w="13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D8FF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83D6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8C0B4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5B83F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7AA104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FEB0F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7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961CF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WFA - Antrim &amp; Down Bank Account 31/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A275A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430.53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BE4A0C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8E08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62CD25AA" w14:textId="77777777" w:rsidTr="000230FA">
        <w:trPr>
          <w:trHeight w:val="297"/>
        </w:trPr>
        <w:tc>
          <w:tcPr>
            <w:tcW w:w="13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5694F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5C90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DD666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7047C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013E56E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5ABB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7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A586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WFA - Antrim &amp; Down Cash in Hand 31/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DA8EE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100.0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1816799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297F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415CC283" w14:textId="77777777" w:rsidTr="000230FA">
        <w:trPr>
          <w:trHeight w:val="297"/>
        </w:trPr>
        <w:tc>
          <w:tcPr>
            <w:tcW w:w="13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D825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D0DC1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58505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CFDD6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CF2DF98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8B6C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944DC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3B830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DE479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2EA65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D3708DE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C274E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68B41AA9" w14:textId="77777777" w:rsidTr="000230FA">
        <w:trPr>
          <w:trHeight w:val="342"/>
        </w:trPr>
        <w:tc>
          <w:tcPr>
            <w:tcW w:w="2600" w:type="dxa"/>
            <w:gridSpan w:val="2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9A6BE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Total Income 16/17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EB19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F131E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u w:val="double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  <w:u w:val="double"/>
              </w:rPr>
              <w:t>848.7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5DED410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3E521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A2969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375E4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E7003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C082C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u w:val="double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  <w:u w:val="double"/>
              </w:rPr>
              <w:t>848.72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07F234B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DE556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5E3E6063" w14:textId="77777777" w:rsidTr="000230FA">
        <w:trPr>
          <w:trHeight w:val="312"/>
        </w:trPr>
        <w:tc>
          <w:tcPr>
            <w:tcW w:w="13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38D90C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EB867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9151C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FBFA8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5C67A0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4399AF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019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6BAB3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931766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2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F5580E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3FED2C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E7A93E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862AC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0B53E968" w14:textId="77777777" w:rsidTr="000230FA">
        <w:trPr>
          <w:trHeight w:val="327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99F5F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3C81E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1011E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483B0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CBBB9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A83C5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DF50F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F07C9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A5A7F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EA7FB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F2D1D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27EB7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</w:tr>
      <w:tr w:rsidR="000230FA" w:rsidRPr="000230FA" w14:paraId="69F79789" w14:textId="77777777" w:rsidTr="000230FA">
        <w:trPr>
          <w:trHeight w:val="312"/>
        </w:trPr>
        <w:tc>
          <w:tcPr>
            <w:tcW w:w="13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C0235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  <w:r w:rsidRPr="000230F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  <w:t>19/20</w:t>
            </w:r>
          </w:p>
        </w:tc>
        <w:tc>
          <w:tcPr>
            <w:tcW w:w="130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D8AB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0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F51B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DCA8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double" w:sz="6" w:space="0" w:color="auto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43DF144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9B80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019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64613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  <w:r w:rsidRPr="000230F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  <w:t>19/20</w:t>
            </w:r>
          </w:p>
        </w:tc>
        <w:tc>
          <w:tcPr>
            <w:tcW w:w="130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B3D1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2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279CF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7E2B9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double" w:sz="6" w:space="0" w:color="auto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4A61BBF5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47D4C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2B5A8DA5" w14:textId="77777777" w:rsidTr="000230FA">
        <w:trPr>
          <w:trHeight w:val="297"/>
        </w:trPr>
        <w:tc>
          <w:tcPr>
            <w:tcW w:w="13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9D3EE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  <w:r w:rsidRPr="000230F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  <w:t>Income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3FB7E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40D27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97F16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CDD5AD1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1C60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642DF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  <w:r w:rsidRPr="000230F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  <w:t>Expenditure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0406D" w14:textId="77777777" w:rsidR="000230FA" w:rsidRPr="000230FA" w:rsidRDefault="000230FA" w:rsidP="000230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46026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987BE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4EB95A4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8BF2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4296CB84" w14:textId="77777777" w:rsidTr="000230FA">
        <w:trPr>
          <w:trHeight w:val="297"/>
        </w:trPr>
        <w:tc>
          <w:tcPr>
            <w:tcW w:w="4300" w:type="dxa"/>
            <w:gridSpan w:val="3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5796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WFA - Antrim &amp; Down Bank Account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F9B18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430.53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441DBB6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BA73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3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B2E1E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Bank Fees - April - Mar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50AC5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AE12F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58.37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47DBC0F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4928C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30C9CB01" w14:textId="77777777" w:rsidTr="000230FA">
        <w:trPr>
          <w:trHeight w:val="297"/>
        </w:trPr>
        <w:tc>
          <w:tcPr>
            <w:tcW w:w="4300" w:type="dxa"/>
            <w:gridSpan w:val="3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6AA68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WFA - Antrim &amp; Down Cash in Han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43931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100.0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0822C56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AACAC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3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F103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penses Re March Talk 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CC2C6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90EC1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126.0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5D27E05F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789AE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53E2704A" w14:textId="77777777" w:rsidTr="000230FA">
        <w:trPr>
          <w:trHeight w:val="297"/>
        </w:trPr>
        <w:tc>
          <w:tcPr>
            <w:tcW w:w="4300" w:type="dxa"/>
            <w:gridSpan w:val="3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FAFA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Donations - Meetings - April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33161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24.0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3AFA0C3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25EE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7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EEEF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Expenses Re May Conference - Cash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1BADD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301.0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57AA146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9F755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13DB35B2" w14:textId="77777777" w:rsidTr="000230FA">
        <w:trPr>
          <w:trHeight w:val="297"/>
        </w:trPr>
        <w:tc>
          <w:tcPr>
            <w:tcW w:w="4300" w:type="dxa"/>
            <w:gridSpan w:val="3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F319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Donations - Meetings - June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ED0CF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40.0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119D9CAC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0358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3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3052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penses Re June Talk 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90249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95394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160.94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07B8434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A354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6915C256" w14:textId="77777777" w:rsidTr="000230FA">
        <w:trPr>
          <w:trHeight w:val="297"/>
        </w:trPr>
        <w:tc>
          <w:tcPr>
            <w:tcW w:w="4300" w:type="dxa"/>
            <w:gridSpan w:val="3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F1855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Donations - Meetings - September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556F6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34.0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5235EC4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6B35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7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9FB7F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Expenses Re September Conference - Cash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225A8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35.0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186B74E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F7CD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1E3ACAF7" w14:textId="77777777" w:rsidTr="000230FA">
        <w:trPr>
          <w:trHeight w:val="297"/>
        </w:trPr>
        <w:tc>
          <w:tcPr>
            <w:tcW w:w="4300" w:type="dxa"/>
            <w:gridSpan w:val="3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D1DDF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Donations - Meetings - October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FA817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64.0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2A04E0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F1E7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3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FA719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penses Re October Talk 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A4006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70D22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80.45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531F9B01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A646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7F5F12DE" w14:textId="77777777" w:rsidTr="000230FA">
        <w:trPr>
          <w:trHeight w:val="297"/>
        </w:trPr>
        <w:tc>
          <w:tcPr>
            <w:tcW w:w="4300" w:type="dxa"/>
            <w:gridSpan w:val="3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CF0DF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Donations - Meetings &amp; Conference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16378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277.0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B41BEDF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44768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7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424D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WFA - Antrim &amp; Down Bank Account 31/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53D11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207.77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7F49887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C6DD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2B37EE10" w14:textId="77777777" w:rsidTr="000230FA">
        <w:trPr>
          <w:trHeight w:val="297"/>
        </w:trPr>
        <w:tc>
          <w:tcPr>
            <w:tcW w:w="13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B254E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30B8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D62E8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8083E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0051019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63015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F5AA3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5129A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793A9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87B95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53A9DE0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725F5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318A8782" w14:textId="77777777" w:rsidTr="000230FA">
        <w:trPr>
          <w:trHeight w:val="297"/>
        </w:trPr>
        <w:tc>
          <w:tcPr>
            <w:tcW w:w="13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5445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B4F4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D9EA1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B4AAC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0D9C8D92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FBF6E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FAAF1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D9A12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C790F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D0A17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3E905C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03D3F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51B9ECBB" w14:textId="77777777" w:rsidTr="000230FA">
        <w:trPr>
          <w:trHeight w:val="342"/>
        </w:trPr>
        <w:tc>
          <w:tcPr>
            <w:tcW w:w="2600" w:type="dxa"/>
            <w:gridSpan w:val="2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CEF0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Total Income 16/17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B83C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AB8F6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u w:val="double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  <w:u w:val="double"/>
              </w:rPr>
              <w:t>969.53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366AF9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A7E0F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2CF68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B86F9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5CF28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8FD10" w14:textId="77777777" w:rsidR="000230FA" w:rsidRPr="000230FA" w:rsidRDefault="000230FA" w:rsidP="000230F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u w:val="double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  <w:u w:val="double"/>
              </w:rPr>
              <w:t>969.53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80105E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B9C59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27D57515" w14:textId="77777777" w:rsidTr="000230FA">
        <w:trPr>
          <w:trHeight w:val="312"/>
        </w:trPr>
        <w:tc>
          <w:tcPr>
            <w:tcW w:w="13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EC5143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F62546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00AF2C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4CDC10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5DA32AA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A91905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019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31BD6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3C7B3A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2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50333D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CA9CD4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5EF398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230FA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F831B" w14:textId="77777777" w:rsidR="000230FA" w:rsidRPr="000230FA" w:rsidRDefault="000230FA" w:rsidP="000230F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0230FA" w:rsidRPr="000230FA" w14:paraId="771029E7" w14:textId="77777777" w:rsidTr="000230FA">
        <w:trPr>
          <w:trHeight w:val="312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C3240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0B65E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0E407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8BD01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7AEBF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7B7FE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A669C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F589F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79F9C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2E0F7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D2D88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8B763" w14:textId="77777777" w:rsidR="000230FA" w:rsidRPr="000230FA" w:rsidRDefault="000230FA" w:rsidP="000230FA">
            <w:pPr>
              <w:rPr>
                <w:sz w:val="20"/>
                <w:szCs w:val="20"/>
              </w:rPr>
            </w:pPr>
          </w:p>
        </w:tc>
      </w:tr>
    </w:tbl>
    <w:p w14:paraId="427FF444" w14:textId="77777777" w:rsidR="000230FA" w:rsidRDefault="000230FA" w:rsidP="000230FA">
      <w:pPr>
        <w:spacing w:line="276" w:lineRule="auto"/>
        <w:ind w:left="-851"/>
        <w:rPr>
          <w:b/>
          <w:bCs/>
        </w:rPr>
      </w:pPr>
    </w:p>
    <w:sectPr w:rsidR="000230FA" w:rsidSect="00427EEC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665C8D"/>
    <w:multiLevelType w:val="hybridMultilevel"/>
    <w:tmpl w:val="C6589B1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D23C75"/>
    <w:multiLevelType w:val="multilevel"/>
    <w:tmpl w:val="49D4A15E"/>
    <w:lvl w:ilvl="0">
      <w:start w:val="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" w15:restartNumberingAfterBreak="0">
    <w:nsid w:val="24C5616D"/>
    <w:multiLevelType w:val="hybridMultilevel"/>
    <w:tmpl w:val="A828B8A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0E0325"/>
    <w:multiLevelType w:val="multilevel"/>
    <w:tmpl w:val="7D86FC86"/>
    <w:lvl w:ilvl="0">
      <w:start w:val="6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" w15:restartNumberingAfterBreak="0">
    <w:nsid w:val="2BE22E8F"/>
    <w:multiLevelType w:val="hybridMultilevel"/>
    <w:tmpl w:val="D120664E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DE82555"/>
    <w:multiLevelType w:val="hybridMultilevel"/>
    <w:tmpl w:val="F0186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8B7FFD"/>
    <w:multiLevelType w:val="hybridMultilevel"/>
    <w:tmpl w:val="B2749E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735590"/>
    <w:multiLevelType w:val="hybridMultilevel"/>
    <w:tmpl w:val="589605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81608B"/>
    <w:multiLevelType w:val="hybridMultilevel"/>
    <w:tmpl w:val="D0B4073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DB25AC"/>
    <w:multiLevelType w:val="hybridMultilevel"/>
    <w:tmpl w:val="067861F0"/>
    <w:lvl w:ilvl="0" w:tplc="DFAEA5A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C74103"/>
    <w:multiLevelType w:val="hybridMultilevel"/>
    <w:tmpl w:val="987673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701C2F"/>
    <w:multiLevelType w:val="hybridMultilevel"/>
    <w:tmpl w:val="DC10EBD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751AD8"/>
    <w:multiLevelType w:val="hybridMultilevel"/>
    <w:tmpl w:val="72466C1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4D4E1C"/>
    <w:multiLevelType w:val="hybridMultilevel"/>
    <w:tmpl w:val="BE2C4B1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3"/>
  </w:num>
  <w:num w:numId="3">
    <w:abstractNumId w:val="8"/>
  </w:num>
  <w:num w:numId="4">
    <w:abstractNumId w:val="12"/>
  </w:num>
  <w:num w:numId="5">
    <w:abstractNumId w:val="4"/>
  </w:num>
  <w:num w:numId="6">
    <w:abstractNumId w:val="6"/>
  </w:num>
  <w:num w:numId="7">
    <w:abstractNumId w:val="10"/>
  </w:num>
  <w:num w:numId="8">
    <w:abstractNumId w:val="7"/>
  </w:num>
  <w:num w:numId="9">
    <w:abstractNumId w:val="5"/>
  </w:num>
  <w:num w:numId="10">
    <w:abstractNumId w:val="11"/>
  </w:num>
  <w:num w:numId="11">
    <w:abstractNumId w:val="2"/>
  </w:num>
  <w:num w:numId="12">
    <w:abstractNumId w:val="3"/>
  </w:num>
  <w:num w:numId="13">
    <w:abstractNumId w:val="1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NzAyNDWxNDcyMrNU0lEKTi0uzszPAykwrAUAgDWscCwAAAA="/>
  </w:docVars>
  <w:rsids>
    <w:rsidRoot w:val="00195009"/>
    <w:rsid w:val="000230FA"/>
    <w:rsid w:val="00082A5D"/>
    <w:rsid w:val="000D3327"/>
    <w:rsid w:val="00126B98"/>
    <w:rsid w:val="00141E65"/>
    <w:rsid w:val="00195009"/>
    <w:rsid w:val="001E23F4"/>
    <w:rsid w:val="00220DB8"/>
    <w:rsid w:val="00241FC2"/>
    <w:rsid w:val="002A3E2E"/>
    <w:rsid w:val="00427EEC"/>
    <w:rsid w:val="004614C8"/>
    <w:rsid w:val="004B1F7F"/>
    <w:rsid w:val="005F58AF"/>
    <w:rsid w:val="006276C9"/>
    <w:rsid w:val="00636FC5"/>
    <w:rsid w:val="00673442"/>
    <w:rsid w:val="008D133D"/>
    <w:rsid w:val="009649D3"/>
    <w:rsid w:val="00A76DB9"/>
    <w:rsid w:val="00AA3AFC"/>
    <w:rsid w:val="00AB30A5"/>
    <w:rsid w:val="00AF10AB"/>
    <w:rsid w:val="00C31BA0"/>
    <w:rsid w:val="00D60721"/>
    <w:rsid w:val="00E01B8C"/>
    <w:rsid w:val="00EC5F47"/>
    <w:rsid w:val="00F37B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279E34"/>
  <w15:docId w15:val="{D8CB3CD5-2980-CB49-96FA-9214DFAC6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00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276C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276C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276C9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276C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636FC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276C9"/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6276C9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6276C9"/>
  </w:style>
  <w:style w:type="character" w:customStyle="1" w:styleId="apple-converted-space">
    <w:name w:val="apple-converted-space"/>
    <w:basedOn w:val="DefaultParagraphFont"/>
    <w:rsid w:val="006276C9"/>
  </w:style>
  <w:style w:type="paragraph" w:styleId="BalloonText">
    <w:name w:val="Balloon Text"/>
    <w:basedOn w:val="Normal"/>
    <w:link w:val="BalloonTextChar"/>
    <w:uiPriority w:val="99"/>
    <w:semiHidden/>
    <w:unhideWhenUsed/>
    <w:rsid w:val="006276C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76C9"/>
    <w:rPr>
      <w:rFonts w:ascii="Tahoma" w:eastAsia="Times New Roman" w:hAnsi="Tahoma" w:cs="Tahoma"/>
      <w:sz w:val="16"/>
      <w:szCs w:val="16"/>
      <w:lang w:eastAsia="en-GB"/>
    </w:rPr>
  </w:style>
  <w:style w:type="paragraph" w:styleId="PlainText">
    <w:name w:val="Plain Text"/>
    <w:basedOn w:val="Normal"/>
    <w:link w:val="PlainTextChar"/>
    <w:rsid w:val="00241FC2"/>
    <w:rPr>
      <w:rFonts w:ascii="Courier New" w:hAnsi="Courier New" w:cs="Courier New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rsid w:val="00241FC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262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5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7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ntrimdownwfa.org.uk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8</Pages>
  <Words>1394</Words>
  <Characters>7947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one Turbit</dc:creator>
  <cp:lastModifiedBy>Tom Thorpe</cp:lastModifiedBy>
  <cp:revision>7</cp:revision>
  <dcterms:created xsi:type="dcterms:W3CDTF">2020-06-24T11:05:00Z</dcterms:created>
  <dcterms:modified xsi:type="dcterms:W3CDTF">2020-06-24T11:20:00Z</dcterms:modified>
</cp:coreProperties>
</file>